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A21F2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B111FC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876E46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F2549A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8AFCDD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843403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E53BF9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D42977" w14:textId="77777777" w:rsidR="00B06F7B" w:rsidRDefault="00B06F7B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43B9CC" w14:textId="003A6227" w:rsidR="00156C26" w:rsidRPr="002559FA" w:rsidRDefault="00156C26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>Health Disparities &amp; Transcultural Theory</w:t>
      </w:r>
    </w:p>
    <w:p w14:paraId="71C2D009" w14:textId="2EDBF49B" w:rsidR="009E749A" w:rsidRPr="002559FA" w:rsidRDefault="009E749A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>Students Name</w:t>
      </w:r>
    </w:p>
    <w:p w14:paraId="24056BD4" w14:textId="1DAF8660" w:rsidR="00A851EA" w:rsidRPr="002559FA" w:rsidRDefault="009E749A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0C5DFBE2" w14:textId="784AF533" w:rsidR="009E749A" w:rsidRPr="002559FA" w:rsidRDefault="009E749A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>Date</w:t>
      </w:r>
    </w:p>
    <w:p w14:paraId="6EAD8AC1" w14:textId="12B0F73E" w:rsidR="003C7082" w:rsidRPr="002559FA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09B302" w14:textId="51251104" w:rsidR="003C7082" w:rsidRPr="002559FA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0AB6A0" w14:textId="340CC861" w:rsidR="003C7082" w:rsidRPr="002559FA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700A2D" w14:textId="0A43517E" w:rsidR="003C7082" w:rsidRPr="002559FA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9A0CE3" w14:textId="57ED508E" w:rsidR="003C7082" w:rsidRPr="002559FA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46D9B0" w14:textId="77777777" w:rsidR="003375BC" w:rsidRDefault="003375BC" w:rsidP="003375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640C63" w14:textId="78FDE4FE" w:rsidR="003C7082" w:rsidRPr="002559FA" w:rsidRDefault="001D7BD5" w:rsidP="003375B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559FA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Question 1; Personal Culture</w:t>
      </w:r>
    </w:p>
    <w:p w14:paraId="121B026B" w14:textId="7F2F9D0E" w:rsidR="003C7082" w:rsidRPr="002559FA" w:rsidRDefault="00F25B48" w:rsidP="0012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ab/>
      </w:r>
      <w:r w:rsidR="00CD7112" w:rsidRPr="002559FA">
        <w:rPr>
          <w:rFonts w:ascii="Times New Roman" w:hAnsi="Times New Roman" w:cs="Times New Roman"/>
          <w:sz w:val="24"/>
          <w:szCs w:val="24"/>
        </w:rPr>
        <w:t>From the sixteenth to twentieth centuries</w:t>
      </w:r>
      <w:r w:rsidR="00E87301" w:rsidRPr="002559FA">
        <w:rPr>
          <w:rFonts w:ascii="Times New Roman" w:hAnsi="Times New Roman" w:cs="Times New Roman"/>
          <w:sz w:val="24"/>
          <w:szCs w:val="24"/>
        </w:rPr>
        <w:t>,</w:t>
      </w:r>
      <w:r w:rsidR="00CD7112" w:rsidRPr="002559FA">
        <w:rPr>
          <w:rFonts w:ascii="Times New Roman" w:hAnsi="Times New Roman" w:cs="Times New Roman"/>
          <w:sz w:val="24"/>
          <w:szCs w:val="24"/>
        </w:rPr>
        <w:t xml:space="preserve"> the Irish immigrants who entered the United States changed this nation. Their ancestry made infinite offerings in music, art, literature, industry, religion, organized labor, and politics. Irish Americans</w:t>
      </w:r>
      <w:r w:rsidR="00E87301" w:rsidRPr="002559FA">
        <w:rPr>
          <w:rFonts w:ascii="Times New Roman" w:hAnsi="Times New Roman" w:cs="Times New Roman"/>
          <w:sz w:val="24"/>
          <w:szCs w:val="24"/>
        </w:rPr>
        <w:t>'</w:t>
      </w:r>
      <w:r w:rsidR="00CD7112" w:rsidRPr="002559FA">
        <w:rPr>
          <w:rFonts w:ascii="Times New Roman" w:hAnsi="Times New Roman" w:cs="Times New Roman"/>
          <w:sz w:val="24"/>
          <w:szCs w:val="24"/>
        </w:rPr>
        <w:t xml:space="preserve"> health is considerably influenced by the exact factors affecting other diverse ethnicities around the world: stress, smog, aging, fatty diets, excessive use of alcohol and smoking, loss of employment, economic and social problems. During the potato famine of 1845-1852</w:t>
      </w:r>
      <w:r w:rsidR="00E87301" w:rsidRPr="002559FA">
        <w:rPr>
          <w:rFonts w:ascii="Times New Roman" w:hAnsi="Times New Roman" w:cs="Times New Roman"/>
          <w:sz w:val="24"/>
          <w:szCs w:val="24"/>
        </w:rPr>
        <w:t>,</w:t>
      </w:r>
      <w:r w:rsidR="00CD7112" w:rsidRPr="002559FA">
        <w:rPr>
          <w:rFonts w:ascii="Times New Roman" w:hAnsi="Times New Roman" w:cs="Times New Roman"/>
          <w:sz w:val="24"/>
          <w:szCs w:val="24"/>
        </w:rPr>
        <w:t xml:space="preserve"> the </w:t>
      </w:r>
      <w:r w:rsidR="00747299" w:rsidRPr="002559FA">
        <w:rPr>
          <w:rFonts w:ascii="Times New Roman" w:hAnsi="Times New Roman" w:cs="Times New Roman"/>
          <w:sz w:val="24"/>
          <w:szCs w:val="24"/>
        </w:rPr>
        <w:t>Irish' hunger deprivation and suffering</w:t>
      </w:r>
      <w:r w:rsidR="00CD7112" w:rsidRPr="002559FA">
        <w:rPr>
          <w:rFonts w:ascii="Times New Roman" w:hAnsi="Times New Roman" w:cs="Times New Roman"/>
          <w:sz w:val="24"/>
          <w:szCs w:val="24"/>
        </w:rPr>
        <w:t xml:space="preserve"> w</w:t>
      </w:r>
      <w:r w:rsidR="00747299" w:rsidRPr="002559FA">
        <w:rPr>
          <w:rFonts w:ascii="Times New Roman" w:hAnsi="Times New Roman" w:cs="Times New Roman"/>
          <w:sz w:val="24"/>
          <w:szCs w:val="24"/>
        </w:rPr>
        <w:t>ere</w:t>
      </w:r>
      <w:r w:rsidR="00CD7112" w:rsidRPr="002559FA">
        <w:rPr>
          <w:rFonts w:ascii="Times New Roman" w:hAnsi="Times New Roman" w:cs="Times New Roman"/>
          <w:sz w:val="24"/>
          <w:szCs w:val="24"/>
        </w:rPr>
        <w:t xml:space="preserve"> so extreme that the likelihood of obtaining mental illness at some point in life was confirmed to the point of causing changes in gene expression and have continued to change over a century.</w:t>
      </w:r>
    </w:p>
    <w:p w14:paraId="3EEB98EE" w14:textId="1A914425" w:rsidR="004822BE" w:rsidRPr="002559FA" w:rsidRDefault="00540568" w:rsidP="0012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ab/>
      </w:r>
      <w:r w:rsidR="004822BE" w:rsidRPr="002559FA">
        <w:rPr>
          <w:rFonts w:ascii="Times New Roman" w:hAnsi="Times New Roman" w:cs="Times New Roman"/>
          <w:sz w:val="24"/>
          <w:szCs w:val="24"/>
        </w:rPr>
        <w:t xml:space="preserve">The </w:t>
      </w:r>
      <w:r w:rsidR="000B39B6" w:rsidRPr="002559FA">
        <w:rPr>
          <w:rFonts w:ascii="Times New Roman" w:hAnsi="Times New Roman" w:cs="Times New Roman"/>
          <w:sz w:val="24"/>
          <w:szCs w:val="24"/>
        </w:rPr>
        <w:t xml:space="preserve">Health Disparities &amp; Transcultural Theory is a </w:t>
      </w:r>
      <w:r w:rsidR="0032029D" w:rsidRPr="002559FA">
        <w:rPr>
          <w:rFonts w:ascii="Times New Roman" w:hAnsi="Times New Roman" w:cs="Times New Roman"/>
          <w:sz w:val="24"/>
          <w:szCs w:val="24"/>
        </w:rPr>
        <w:t xml:space="preserve">widely known nursing theory that deals with </w:t>
      </w:r>
      <w:r w:rsidR="00747299" w:rsidRPr="002559FA">
        <w:rPr>
          <w:rFonts w:ascii="Times New Roman" w:hAnsi="Times New Roman" w:cs="Times New Roman"/>
          <w:sz w:val="24"/>
          <w:szCs w:val="24"/>
        </w:rPr>
        <w:t>most communities' cultural care</w:t>
      </w:r>
      <w:r w:rsidR="0032029D" w:rsidRPr="002559FA">
        <w:rPr>
          <w:rFonts w:ascii="Times New Roman" w:hAnsi="Times New Roman" w:cs="Times New Roman"/>
          <w:sz w:val="24"/>
          <w:szCs w:val="24"/>
        </w:rPr>
        <w:t xml:space="preserve"> across the world.</w:t>
      </w:r>
      <w:r w:rsidR="00F62D68" w:rsidRPr="002559FA">
        <w:rPr>
          <w:rFonts w:ascii="Times New Roman" w:hAnsi="Times New Roman" w:cs="Times New Roman"/>
          <w:sz w:val="24"/>
          <w:szCs w:val="24"/>
        </w:rPr>
        <w:t xml:space="preserve"> The theory is based on </w:t>
      </w:r>
      <w:r w:rsidR="005414CF" w:rsidRPr="002559FA">
        <w:rPr>
          <w:rFonts w:ascii="Times New Roman" w:hAnsi="Times New Roman" w:cs="Times New Roman"/>
          <w:sz w:val="24"/>
          <w:szCs w:val="24"/>
        </w:rPr>
        <w:t>providing the right nursing care to people</w:t>
      </w:r>
      <w:r w:rsidR="00945482" w:rsidRPr="002559FA">
        <w:rPr>
          <w:rFonts w:ascii="Times New Roman" w:hAnsi="Times New Roman" w:cs="Times New Roman"/>
          <w:sz w:val="24"/>
          <w:szCs w:val="24"/>
        </w:rPr>
        <w:t xml:space="preserve">s’ </w:t>
      </w:r>
      <w:r w:rsidR="00CD418D" w:rsidRPr="002559FA">
        <w:rPr>
          <w:rFonts w:ascii="Times New Roman" w:hAnsi="Times New Roman" w:cs="Times New Roman"/>
          <w:sz w:val="24"/>
          <w:szCs w:val="24"/>
        </w:rPr>
        <w:t>health illness</w:t>
      </w:r>
      <w:r w:rsidR="00053373" w:rsidRPr="002559FA">
        <w:rPr>
          <w:rFonts w:ascii="Times New Roman" w:hAnsi="Times New Roman" w:cs="Times New Roman"/>
          <w:sz w:val="24"/>
          <w:szCs w:val="24"/>
        </w:rPr>
        <w:t>es that come in</w:t>
      </w:r>
      <w:r w:rsidR="00474667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334595" w:rsidRPr="002559FA">
        <w:rPr>
          <w:rFonts w:ascii="Times New Roman" w:hAnsi="Times New Roman" w:cs="Times New Roman"/>
          <w:sz w:val="24"/>
          <w:szCs w:val="24"/>
        </w:rPr>
        <w:t xml:space="preserve">with most </w:t>
      </w:r>
      <w:r w:rsidR="00747299" w:rsidRPr="002559FA">
        <w:rPr>
          <w:rFonts w:ascii="Times New Roman" w:hAnsi="Times New Roman" w:cs="Times New Roman"/>
          <w:sz w:val="24"/>
          <w:szCs w:val="24"/>
        </w:rPr>
        <w:t>people's cultural values</w:t>
      </w:r>
      <w:r w:rsidR="008456DD" w:rsidRPr="002559FA">
        <w:rPr>
          <w:rFonts w:ascii="Times New Roman" w:hAnsi="Times New Roman" w:cs="Times New Roman"/>
          <w:sz w:val="24"/>
          <w:szCs w:val="24"/>
        </w:rPr>
        <w:t xml:space="preserve"> (</w:t>
      </w:r>
      <w:r w:rsidR="00BE1707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>Sesko, 2021)</w:t>
      </w:r>
      <w:r w:rsidR="00EC1F5B" w:rsidRPr="002559FA">
        <w:rPr>
          <w:rFonts w:ascii="Times New Roman" w:hAnsi="Times New Roman" w:cs="Times New Roman"/>
          <w:sz w:val="24"/>
          <w:szCs w:val="24"/>
        </w:rPr>
        <w:t>.</w:t>
      </w:r>
      <w:r w:rsidR="00F93A72" w:rsidRPr="002559FA">
        <w:rPr>
          <w:rFonts w:ascii="Times New Roman" w:hAnsi="Times New Roman" w:cs="Times New Roman"/>
          <w:sz w:val="24"/>
          <w:szCs w:val="24"/>
        </w:rPr>
        <w:t xml:space="preserve"> Most of the cultural illnesses </w:t>
      </w:r>
      <w:r w:rsidR="00726F64" w:rsidRPr="002559FA">
        <w:rPr>
          <w:rFonts w:ascii="Times New Roman" w:hAnsi="Times New Roman" w:cs="Times New Roman"/>
          <w:sz w:val="24"/>
          <w:szCs w:val="24"/>
        </w:rPr>
        <w:t xml:space="preserve">amongst Irish American people </w:t>
      </w:r>
      <w:r w:rsidR="00F93A72" w:rsidRPr="002559FA">
        <w:rPr>
          <w:rFonts w:ascii="Times New Roman" w:hAnsi="Times New Roman" w:cs="Times New Roman"/>
          <w:sz w:val="24"/>
          <w:szCs w:val="24"/>
        </w:rPr>
        <w:t>are caused by</w:t>
      </w:r>
      <w:r w:rsidR="00BC1266" w:rsidRPr="002559FA">
        <w:rPr>
          <w:rFonts w:ascii="Times New Roman" w:hAnsi="Times New Roman" w:cs="Times New Roman"/>
          <w:sz w:val="24"/>
          <w:szCs w:val="24"/>
        </w:rPr>
        <w:t xml:space="preserve"> cultural beliefs,</w:t>
      </w:r>
      <w:r w:rsidR="00913976" w:rsidRPr="002559FA">
        <w:rPr>
          <w:rFonts w:ascii="Times New Roman" w:hAnsi="Times New Roman" w:cs="Times New Roman"/>
          <w:sz w:val="24"/>
          <w:szCs w:val="24"/>
        </w:rPr>
        <w:t xml:space="preserve"> practices</w:t>
      </w:r>
      <w:r w:rsidR="00E87301" w:rsidRPr="002559FA">
        <w:rPr>
          <w:rFonts w:ascii="Times New Roman" w:hAnsi="Times New Roman" w:cs="Times New Roman"/>
          <w:sz w:val="24"/>
          <w:szCs w:val="24"/>
        </w:rPr>
        <w:t>,</w:t>
      </w:r>
      <w:r w:rsidR="00913976" w:rsidRPr="002559FA">
        <w:rPr>
          <w:rFonts w:ascii="Times New Roman" w:hAnsi="Times New Roman" w:cs="Times New Roman"/>
          <w:sz w:val="24"/>
          <w:szCs w:val="24"/>
        </w:rPr>
        <w:t xml:space="preserve"> and </w:t>
      </w:r>
      <w:r w:rsidR="00EC6B76" w:rsidRPr="002559FA">
        <w:rPr>
          <w:rFonts w:ascii="Times New Roman" w:hAnsi="Times New Roman" w:cs="Times New Roman"/>
          <w:sz w:val="24"/>
          <w:szCs w:val="24"/>
        </w:rPr>
        <w:t xml:space="preserve">low </w:t>
      </w:r>
      <w:r w:rsidR="001D25EC" w:rsidRPr="002559FA">
        <w:rPr>
          <w:rFonts w:ascii="Times New Roman" w:hAnsi="Times New Roman" w:cs="Times New Roman"/>
          <w:sz w:val="24"/>
          <w:szCs w:val="24"/>
        </w:rPr>
        <w:t>standard</w:t>
      </w:r>
      <w:r w:rsidR="00EC6B76" w:rsidRPr="002559FA">
        <w:rPr>
          <w:rFonts w:ascii="Times New Roman" w:hAnsi="Times New Roman" w:cs="Times New Roman"/>
          <w:sz w:val="24"/>
          <w:szCs w:val="24"/>
        </w:rPr>
        <w:t>s</w:t>
      </w:r>
      <w:r w:rsidR="001D25EC" w:rsidRPr="002559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21E128" w14:textId="5032D19D" w:rsidR="00403D8D" w:rsidRPr="002559FA" w:rsidRDefault="005E207A" w:rsidP="0012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ab/>
      </w:r>
      <w:r w:rsidR="00786D00" w:rsidRPr="002559FA">
        <w:rPr>
          <w:rFonts w:ascii="Times New Roman" w:hAnsi="Times New Roman" w:cs="Times New Roman"/>
          <w:sz w:val="24"/>
          <w:szCs w:val="24"/>
        </w:rPr>
        <w:t xml:space="preserve">The </w:t>
      </w:r>
      <w:r w:rsidRPr="002559FA">
        <w:rPr>
          <w:rFonts w:ascii="Times New Roman" w:hAnsi="Times New Roman" w:cs="Times New Roman"/>
          <w:sz w:val="24"/>
          <w:szCs w:val="24"/>
        </w:rPr>
        <w:t>Irish</w:t>
      </w:r>
      <w:r w:rsidR="00786D00" w:rsidRPr="002559FA">
        <w:rPr>
          <w:rFonts w:ascii="Times New Roman" w:hAnsi="Times New Roman" w:cs="Times New Roman"/>
          <w:sz w:val="24"/>
          <w:szCs w:val="24"/>
        </w:rPr>
        <w:t xml:space="preserve"> American culture is </w:t>
      </w:r>
      <w:r w:rsidR="00CC1118" w:rsidRPr="002559FA">
        <w:rPr>
          <w:rFonts w:ascii="Times New Roman" w:hAnsi="Times New Roman" w:cs="Times New Roman"/>
          <w:sz w:val="24"/>
          <w:szCs w:val="24"/>
        </w:rPr>
        <w:t>based on</w:t>
      </w:r>
      <w:r w:rsidR="007B50EA" w:rsidRPr="002559FA">
        <w:rPr>
          <w:rFonts w:ascii="Times New Roman" w:hAnsi="Times New Roman" w:cs="Times New Roman"/>
          <w:sz w:val="24"/>
          <w:szCs w:val="24"/>
        </w:rPr>
        <w:t xml:space="preserve"> a lot of cultural practices</w:t>
      </w:r>
      <w:r w:rsidR="007C5C7E" w:rsidRPr="002559FA">
        <w:rPr>
          <w:rFonts w:ascii="Times New Roman" w:hAnsi="Times New Roman" w:cs="Times New Roman"/>
          <w:sz w:val="24"/>
          <w:szCs w:val="24"/>
        </w:rPr>
        <w:t xml:space="preserve"> and habits</w:t>
      </w:r>
      <w:r w:rsidR="00AA35C7" w:rsidRPr="002559FA">
        <w:rPr>
          <w:rFonts w:ascii="Times New Roman" w:hAnsi="Times New Roman" w:cs="Times New Roman"/>
          <w:sz w:val="24"/>
          <w:szCs w:val="24"/>
        </w:rPr>
        <w:t xml:space="preserve"> that affect </w:t>
      </w:r>
      <w:r w:rsidR="002F65E7" w:rsidRPr="002559FA">
        <w:rPr>
          <w:rFonts w:ascii="Times New Roman" w:hAnsi="Times New Roman" w:cs="Times New Roman"/>
          <w:sz w:val="24"/>
          <w:szCs w:val="24"/>
        </w:rPr>
        <w:t>their health</w:t>
      </w:r>
      <w:r w:rsidR="007B50EA" w:rsidRPr="002559FA">
        <w:rPr>
          <w:rFonts w:ascii="Times New Roman" w:hAnsi="Times New Roman" w:cs="Times New Roman"/>
          <w:sz w:val="24"/>
          <w:szCs w:val="24"/>
        </w:rPr>
        <w:t>.</w:t>
      </w:r>
      <w:r w:rsidR="00131F63" w:rsidRPr="002559FA">
        <w:rPr>
          <w:rFonts w:ascii="Times New Roman" w:hAnsi="Times New Roman" w:cs="Times New Roman"/>
          <w:sz w:val="24"/>
          <w:szCs w:val="24"/>
        </w:rPr>
        <w:t xml:space="preserve"> A common practice that has been </w:t>
      </w:r>
      <w:r w:rsidR="00F55FFC" w:rsidRPr="002559FA">
        <w:rPr>
          <w:rFonts w:ascii="Times New Roman" w:hAnsi="Times New Roman" w:cs="Times New Roman"/>
          <w:sz w:val="24"/>
          <w:szCs w:val="24"/>
        </w:rPr>
        <w:t xml:space="preserve">practiced since time immemorial is </w:t>
      </w:r>
      <w:r w:rsidR="004A584A" w:rsidRPr="002559FA">
        <w:rPr>
          <w:rFonts w:ascii="Times New Roman" w:hAnsi="Times New Roman" w:cs="Times New Roman"/>
          <w:sz w:val="24"/>
          <w:szCs w:val="24"/>
        </w:rPr>
        <w:t>that of ancestral rights</w:t>
      </w:r>
      <w:r w:rsidR="00E87301" w:rsidRPr="002559FA">
        <w:rPr>
          <w:rFonts w:ascii="Times New Roman" w:hAnsi="Times New Roman" w:cs="Times New Roman"/>
          <w:sz w:val="24"/>
          <w:szCs w:val="24"/>
        </w:rPr>
        <w:t>,</w:t>
      </w:r>
      <w:r w:rsidR="004A584A" w:rsidRPr="002559FA">
        <w:rPr>
          <w:rFonts w:ascii="Times New Roman" w:hAnsi="Times New Roman" w:cs="Times New Roman"/>
          <w:sz w:val="24"/>
          <w:szCs w:val="24"/>
        </w:rPr>
        <w:t xml:space="preserve"> which involves</w:t>
      </w:r>
      <w:r w:rsidR="009004BD" w:rsidRPr="002559FA">
        <w:rPr>
          <w:rFonts w:ascii="Times New Roman" w:hAnsi="Times New Roman" w:cs="Times New Roman"/>
          <w:sz w:val="24"/>
          <w:szCs w:val="24"/>
        </w:rPr>
        <w:t xml:space="preserve"> carrying out </w:t>
      </w:r>
      <w:r w:rsidR="006652C3" w:rsidRPr="002559FA">
        <w:rPr>
          <w:rFonts w:ascii="Times New Roman" w:hAnsi="Times New Roman" w:cs="Times New Roman"/>
          <w:sz w:val="24"/>
          <w:szCs w:val="24"/>
        </w:rPr>
        <w:t xml:space="preserve">all kinds of offerings </w:t>
      </w:r>
      <w:r w:rsidR="00F175C9" w:rsidRPr="002559FA">
        <w:rPr>
          <w:rFonts w:ascii="Times New Roman" w:hAnsi="Times New Roman" w:cs="Times New Roman"/>
          <w:sz w:val="24"/>
          <w:szCs w:val="24"/>
        </w:rPr>
        <w:t>to</w:t>
      </w:r>
      <w:r w:rsidR="009F6B5B" w:rsidRPr="002559FA">
        <w:rPr>
          <w:rFonts w:ascii="Times New Roman" w:hAnsi="Times New Roman" w:cs="Times New Roman"/>
          <w:sz w:val="24"/>
          <w:szCs w:val="24"/>
        </w:rPr>
        <w:t xml:space="preserve"> peo</w:t>
      </w:r>
      <w:r w:rsidR="0078495D" w:rsidRPr="002559FA">
        <w:rPr>
          <w:rFonts w:ascii="Times New Roman" w:hAnsi="Times New Roman" w:cs="Times New Roman"/>
          <w:sz w:val="24"/>
          <w:szCs w:val="24"/>
        </w:rPr>
        <w:t>ple</w:t>
      </w:r>
      <w:r w:rsidR="009D7ED5" w:rsidRPr="002559FA">
        <w:rPr>
          <w:rFonts w:ascii="Times New Roman" w:hAnsi="Times New Roman" w:cs="Times New Roman"/>
          <w:sz w:val="24"/>
          <w:szCs w:val="24"/>
        </w:rPr>
        <w:t xml:space="preserve"> (</w:t>
      </w:r>
      <w:r w:rsidR="009D7ED5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>Andrews, 2021)</w:t>
      </w:r>
      <w:r w:rsidR="0078495D" w:rsidRPr="002559FA">
        <w:rPr>
          <w:rFonts w:ascii="Times New Roman" w:hAnsi="Times New Roman" w:cs="Times New Roman"/>
          <w:sz w:val="24"/>
          <w:szCs w:val="24"/>
        </w:rPr>
        <w:t>.</w:t>
      </w:r>
      <w:r w:rsidR="0087077B" w:rsidRPr="002559FA">
        <w:rPr>
          <w:rFonts w:ascii="Times New Roman" w:hAnsi="Times New Roman" w:cs="Times New Roman"/>
          <w:sz w:val="24"/>
          <w:szCs w:val="24"/>
        </w:rPr>
        <w:t xml:space="preserve"> In line</w:t>
      </w:r>
      <w:r w:rsidR="008C05CF" w:rsidRPr="002559FA">
        <w:rPr>
          <w:rFonts w:ascii="Times New Roman" w:hAnsi="Times New Roman" w:cs="Times New Roman"/>
          <w:sz w:val="24"/>
          <w:szCs w:val="24"/>
        </w:rPr>
        <w:t xml:space="preserve"> with this,</w:t>
      </w:r>
      <w:r w:rsidR="00153E5A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747299" w:rsidRPr="002559FA">
        <w:rPr>
          <w:rFonts w:ascii="Times New Roman" w:hAnsi="Times New Roman" w:cs="Times New Roman"/>
          <w:sz w:val="24"/>
          <w:szCs w:val="24"/>
        </w:rPr>
        <w:t>many diseases</w:t>
      </w:r>
      <w:r w:rsidR="00A4659E" w:rsidRPr="002559FA">
        <w:rPr>
          <w:rFonts w:ascii="Times New Roman" w:hAnsi="Times New Roman" w:cs="Times New Roman"/>
          <w:sz w:val="24"/>
          <w:szCs w:val="24"/>
        </w:rPr>
        <w:t xml:space="preserve"> come up</w:t>
      </w:r>
      <w:r w:rsidR="003E4863" w:rsidRPr="002559FA">
        <w:rPr>
          <w:rFonts w:ascii="Times New Roman" w:hAnsi="Times New Roman" w:cs="Times New Roman"/>
          <w:sz w:val="24"/>
          <w:szCs w:val="24"/>
        </w:rPr>
        <w:t xml:space="preserve"> as </w:t>
      </w:r>
      <w:r w:rsidR="00656E0E" w:rsidRPr="002559FA">
        <w:rPr>
          <w:rFonts w:ascii="Times New Roman" w:hAnsi="Times New Roman" w:cs="Times New Roman"/>
          <w:sz w:val="24"/>
          <w:szCs w:val="24"/>
        </w:rPr>
        <w:t xml:space="preserve">most of the practices are traditional and </w:t>
      </w:r>
      <w:r w:rsidR="00EC6B76" w:rsidRPr="002559FA">
        <w:rPr>
          <w:rFonts w:ascii="Times New Roman" w:hAnsi="Times New Roman" w:cs="Times New Roman"/>
          <w:sz w:val="24"/>
          <w:szCs w:val="24"/>
        </w:rPr>
        <w:t xml:space="preserve">do </w:t>
      </w:r>
      <w:r w:rsidR="00656E0E" w:rsidRPr="002559FA">
        <w:rPr>
          <w:rFonts w:ascii="Times New Roman" w:hAnsi="Times New Roman" w:cs="Times New Roman"/>
          <w:sz w:val="24"/>
          <w:szCs w:val="24"/>
        </w:rPr>
        <w:t xml:space="preserve">not observe </w:t>
      </w:r>
      <w:r w:rsidR="00E87301" w:rsidRPr="002559FA">
        <w:rPr>
          <w:rFonts w:ascii="Times New Roman" w:hAnsi="Times New Roman" w:cs="Times New Roman"/>
          <w:sz w:val="24"/>
          <w:szCs w:val="24"/>
        </w:rPr>
        <w:t xml:space="preserve">a </w:t>
      </w:r>
      <w:r w:rsidR="00EC6B76" w:rsidRPr="002559FA">
        <w:rPr>
          <w:rFonts w:ascii="Times New Roman" w:hAnsi="Times New Roman" w:cs="Times New Roman"/>
          <w:sz w:val="24"/>
          <w:szCs w:val="24"/>
        </w:rPr>
        <w:t>high degree of</w:t>
      </w:r>
      <w:r w:rsidR="004E1B4F" w:rsidRPr="002559FA">
        <w:rPr>
          <w:rFonts w:ascii="Times New Roman" w:hAnsi="Times New Roman" w:cs="Times New Roman"/>
          <w:sz w:val="24"/>
          <w:szCs w:val="24"/>
        </w:rPr>
        <w:t xml:space="preserve"> hygiene.</w:t>
      </w:r>
      <w:r w:rsidR="00B9696B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E87301" w:rsidRPr="002559FA">
        <w:rPr>
          <w:rFonts w:ascii="Times New Roman" w:hAnsi="Times New Roman" w:cs="Times New Roman"/>
          <w:sz w:val="24"/>
          <w:szCs w:val="24"/>
        </w:rPr>
        <w:t>T</w:t>
      </w:r>
      <w:r w:rsidR="00B9696B" w:rsidRPr="002559FA">
        <w:rPr>
          <w:rFonts w:ascii="Times New Roman" w:hAnsi="Times New Roman" w:cs="Times New Roman"/>
          <w:sz w:val="24"/>
          <w:szCs w:val="24"/>
        </w:rPr>
        <w:t xml:space="preserve">he ancestral rights </w:t>
      </w:r>
      <w:r w:rsidRPr="002559FA">
        <w:rPr>
          <w:rFonts w:ascii="Times New Roman" w:hAnsi="Times New Roman" w:cs="Times New Roman"/>
          <w:sz w:val="24"/>
          <w:szCs w:val="24"/>
        </w:rPr>
        <w:t>are motivated</w:t>
      </w:r>
      <w:r w:rsidR="002F611E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C23D62" w:rsidRPr="002559FA">
        <w:rPr>
          <w:rFonts w:ascii="Times New Roman" w:hAnsi="Times New Roman" w:cs="Times New Roman"/>
          <w:sz w:val="24"/>
          <w:szCs w:val="24"/>
        </w:rPr>
        <w:t xml:space="preserve">by the fact that most Irish </w:t>
      </w:r>
      <w:r w:rsidR="00CF6F5A" w:rsidRPr="002559FA">
        <w:rPr>
          <w:rFonts w:ascii="Times New Roman" w:hAnsi="Times New Roman" w:cs="Times New Roman"/>
          <w:sz w:val="24"/>
          <w:szCs w:val="24"/>
        </w:rPr>
        <w:t>Americans are</w:t>
      </w:r>
      <w:r w:rsidR="003C7E16" w:rsidRPr="002559FA">
        <w:rPr>
          <w:rFonts w:ascii="Times New Roman" w:hAnsi="Times New Roman" w:cs="Times New Roman"/>
          <w:sz w:val="24"/>
          <w:szCs w:val="24"/>
        </w:rPr>
        <w:t xml:space="preserve"> more exposed to</w:t>
      </w:r>
      <w:r w:rsidR="00041A16" w:rsidRPr="002559FA">
        <w:rPr>
          <w:rFonts w:ascii="Times New Roman" w:hAnsi="Times New Roman" w:cs="Times New Roman"/>
          <w:sz w:val="24"/>
          <w:szCs w:val="24"/>
        </w:rPr>
        <w:t xml:space="preserve"> traditions and</w:t>
      </w:r>
      <w:r w:rsidR="00EF5E1A" w:rsidRPr="002559FA">
        <w:rPr>
          <w:rFonts w:ascii="Times New Roman" w:hAnsi="Times New Roman" w:cs="Times New Roman"/>
          <w:sz w:val="24"/>
          <w:szCs w:val="24"/>
        </w:rPr>
        <w:t xml:space="preserve"> don’t believe in</w:t>
      </w:r>
      <w:r w:rsidR="00DC45F7" w:rsidRPr="002559FA">
        <w:rPr>
          <w:rFonts w:ascii="Times New Roman" w:hAnsi="Times New Roman" w:cs="Times New Roman"/>
          <w:sz w:val="24"/>
          <w:szCs w:val="24"/>
        </w:rPr>
        <w:t xml:space="preserve"> religion.</w:t>
      </w:r>
      <w:r w:rsidR="007275F6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F26D24" w:rsidRPr="002559FA">
        <w:rPr>
          <w:rFonts w:ascii="Times New Roman" w:hAnsi="Times New Roman" w:cs="Times New Roman"/>
          <w:sz w:val="24"/>
          <w:szCs w:val="24"/>
        </w:rPr>
        <w:t>Hold</w:t>
      </w:r>
      <w:r w:rsidR="00E87301" w:rsidRPr="002559FA">
        <w:rPr>
          <w:rFonts w:ascii="Times New Roman" w:hAnsi="Times New Roman" w:cs="Times New Roman"/>
          <w:sz w:val="24"/>
          <w:szCs w:val="24"/>
        </w:rPr>
        <w:t>i</w:t>
      </w:r>
      <w:r w:rsidR="00F26D24" w:rsidRPr="002559FA">
        <w:rPr>
          <w:rFonts w:ascii="Times New Roman" w:hAnsi="Times New Roman" w:cs="Times New Roman"/>
          <w:sz w:val="24"/>
          <w:szCs w:val="24"/>
        </w:rPr>
        <w:t>ng on this hand,</w:t>
      </w:r>
      <w:r w:rsidR="00E87301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F26D24" w:rsidRPr="002559FA">
        <w:rPr>
          <w:rFonts w:ascii="Times New Roman" w:hAnsi="Times New Roman" w:cs="Times New Roman"/>
          <w:sz w:val="24"/>
          <w:szCs w:val="24"/>
        </w:rPr>
        <w:t>it</w:t>
      </w:r>
      <w:r w:rsidR="006A725B" w:rsidRPr="002559FA">
        <w:rPr>
          <w:rFonts w:ascii="Times New Roman" w:hAnsi="Times New Roman" w:cs="Times New Roman"/>
          <w:sz w:val="24"/>
          <w:szCs w:val="24"/>
        </w:rPr>
        <w:t xml:space="preserve"> leaves most </w:t>
      </w:r>
      <w:r w:rsidR="00073533" w:rsidRPr="002559FA">
        <w:rPr>
          <w:rFonts w:ascii="Times New Roman" w:hAnsi="Times New Roman" w:cs="Times New Roman"/>
          <w:sz w:val="24"/>
          <w:szCs w:val="24"/>
        </w:rPr>
        <w:t>Irish</w:t>
      </w:r>
      <w:r w:rsidR="00F26D24" w:rsidRPr="002559FA">
        <w:rPr>
          <w:rFonts w:ascii="Times New Roman" w:hAnsi="Times New Roman" w:cs="Times New Roman"/>
          <w:sz w:val="24"/>
          <w:szCs w:val="24"/>
        </w:rPr>
        <w:t xml:space="preserve"> people</w:t>
      </w:r>
      <w:r w:rsidR="00AB471A" w:rsidRPr="002559FA">
        <w:rPr>
          <w:rFonts w:ascii="Times New Roman" w:hAnsi="Times New Roman" w:cs="Times New Roman"/>
          <w:sz w:val="24"/>
          <w:szCs w:val="24"/>
        </w:rPr>
        <w:t xml:space="preserve"> fully depending</w:t>
      </w:r>
      <w:r w:rsidR="00A2008D" w:rsidRPr="002559FA">
        <w:rPr>
          <w:rFonts w:ascii="Times New Roman" w:hAnsi="Times New Roman" w:cs="Times New Roman"/>
          <w:sz w:val="24"/>
          <w:szCs w:val="24"/>
        </w:rPr>
        <w:t xml:space="preserve"> on the</w:t>
      </w:r>
      <w:r w:rsidR="002821BD" w:rsidRPr="002559FA">
        <w:rPr>
          <w:rFonts w:ascii="Times New Roman" w:hAnsi="Times New Roman" w:cs="Times New Roman"/>
          <w:sz w:val="24"/>
          <w:szCs w:val="24"/>
        </w:rPr>
        <w:t xml:space="preserve"> traditional belief systems</w:t>
      </w:r>
      <w:r w:rsidR="009161A3" w:rsidRPr="002559FA">
        <w:rPr>
          <w:rFonts w:ascii="Times New Roman" w:hAnsi="Times New Roman" w:cs="Times New Roman"/>
          <w:sz w:val="24"/>
          <w:szCs w:val="24"/>
        </w:rPr>
        <w:t xml:space="preserve">. Such systems include </w:t>
      </w:r>
      <w:r w:rsidR="00F86F2F" w:rsidRPr="002559FA">
        <w:rPr>
          <w:rFonts w:ascii="Times New Roman" w:hAnsi="Times New Roman" w:cs="Times New Roman"/>
          <w:sz w:val="24"/>
          <w:szCs w:val="24"/>
        </w:rPr>
        <w:t>seers and</w:t>
      </w:r>
      <w:r w:rsidR="00704C5C" w:rsidRPr="002559FA">
        <w:rPr>
          <w:rFonts w:ascii="Times New Roman" w:hAnsi="Times New Roman" w:cs="Times New Roman"/>
          <w:sz w:val="24"/>
          <w:szCs w:val="24"/>
        </w:rPr>
        <w:t xml:space="preserve"> witchdoctors</w:t>
      </w:r>
      <w:r w:rsidR="00E87301" w:rsidRPr="002559FA">
        <w:rPr>
          <w:rFonts w:ascii="Times New Roman" w:hAnsi="Times New Roman" w:cs="Times New Roman"/>
          <w:sz w:val="24"/>
          <w:szCs w:val="24"/>
        </w:rPr>
        <w:t>,</w:t>
      </w:r>
      <w:r w:rsidR="00704C5C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6536EF" w:rsidRPr="002559FA">
        <w:rPr>
          <w:rFonts w:ascii="Times New Roman" w:hAnsi="Times New Roman" w:cs="Times New Roman"/>
          <w:sz w:val="24"/>
          <w:szCs w:val="24"/>
        </w:rPr>
        <w:t xml:space="preserve">which leaves them </w:t>
      </w:r>
      <w:r w:rsidR="00E87301" w:rsidRPr="002559FA">
        <w:rPr>
          <w:rFonts w:ascii="Times New Roman" w:hAnsi="Times New Roman" w:cs="Times New Roman"/>
          <w:sz w:val="24"/>
          <w:szCs w:val="24"/>
        </w:rPr>
        <w:t>in</w:t>
      </w:r>
      <w:r w:rsidR="006536EF" w:rsidRPr="002559FA">
        <w:rPr>
          <w:rFonts w:ascii="Times New Roman" w:hAnsi="Times New Roman" w:cs="Times New Roman"/>
          <w:sz w:val="24"/>
          <w:szCs w:val="24"/>
        </w:rPr>
        <w:t xml:space="preserve"> a poorer state than their</w:t>
      </w:r>
      <w:r w:rsidR="005D5239" w:rsidRPr="002559FA">
        <w:rPr>
          <w:rFonts w:ascii="Times New Roman" w:hAnsi="Times New Roman" w:cs="Times New Roman"/>
          <w:sz w:val="24"/>
          <w:szCs w:val="24"/>
        </w:rPr>
        <w:t xml:space="preserve"> initial </w:t>
      </w:r>
      <w:r w:rsidR="00267AFF" w:rsidRPr="002559FA">
        <w:rPr>
          <w:rFonts w:ascii="Times New Roman" w:hAnsi="Times New Roman" w:cs="Times New Roman"/>
          <w:sz w:val="24"/>
          <w:szCs w:val="24"/>
        </w:rPr>
        <w:t>standards (</w:t>
      </w:r>
      <w:r w:rsidR="00115913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rews, </w:t>
      </w:r>
      <w:r w:rsidR="00115913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2021)</w:t>
      </w:r>
      <w:r w:rsidR="005D5239" w:rsidRPr="002559FA">
        <w:rPr>
          <w:rFonts w:ascii="Times New Roman" w:hAnsi="Times New Roman" w:cs="Times New Roman"/>
          <w:sz w:val="24"/>
          <w:szCs w:val="24"/>
        </w:rPr>
        <w:t>.</w:t>
      </w:r>
      <w:r w:rsidR="00010078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C5274B" w:rsidRPr="002559FA">
        <w:rPr>
          <w:rFonts w:ascii="Times New Roman" w:hAnsi="Times New Roman" w:cs="Times New Roman"/>
          <w:sz w:val="24"/>
          <w:szCs w:val="24"/>
        </w:rPr>
        <w:t>The main reason being</w:t>
      </w:r>
      <w:r w:rsidR="006C5E75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E87301" w:rsidRPr="002559FA">
        <w:rPr>
          <w:rFonts w:ascii="Times New Roman" w:hAnsi="Times New Roman" w:cs="Times New Roman"/>
          <w:sz w:val="24"/>
          <w:szCs w:val="24"/>
        </w:rPr>
        <w:t xml:space="preserve">the </w:t>
      </w:r>
      <w:r w:rsidR="006C5E75" w:rsidRPr="002559FA">
        <w:rPr>
          <w:rFonts w:ascii="Times New Roman" w:hAnsi="Times New Roman" w:cs="Times New Roman"/>
          <w:sz w:val="24"/>
          <w:szCs w:val="24"/>
        </w:rPr>
        <w:t>lack of</w:t>
      </w:r>
      <w:r w:rsidR="007B02DE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FE6288" w:rsidRPr="002559FA">
        <w:rPr>
          <w:rFonts w:ascii="Times New Roman" w:hAnsi="Times New Roman" w:cs="Times New Roman"/>
          <w:sz w:val="24"/>
          <w:szCs w:val="24"/>
        </w:rPr>
        <w:t xml:space="preserve">knowledge on religion which could be </w:t>
      </w:r>
      <w:r w:rsidR="00A17188" w:rsidRPr="002559FA">
        <w:rPr>
          <w:rFonts w:ascii="Times New Roman" w:hAnsi="Times New Roman" w:cs="Times New Roman"/>
          <w:sz w:val="24"/>
          <w:szCs w:val="24"/>
        </w:rPr>
        <w:t>a better preference for them anytime they</w:t>
      </w:r>
      <w:r w:rsidR="00A66911" w:rsidRPr="002559FA">
        <w:rPr>
          <w:rFonts w:ascii="Times New Roman" w:hAnsi="Times New Roman" w:cs="Times New Roman"/>
          <w:sz w:val="24"/>
          <w:szCs w:val="24"/>
        </w:rPr>
        <w:t xml:space="preserve"> have </w:t>
      </w:r>
      <w:r w:rsidR="00073533" w:rsidRPr="002559FA">
        <w:rPr>
          <w:rFonts w:ascii="Times New Roman" w:hAnsi="Times New Roman" w:cs="Times New Roman"/>
          <w:sz w:val="24"/>
          <w:szCs w:val="24"/>
        </w:rPr>
        <w:t>a problem</w:t>
      </w:r>
      <w:r w:rsidR="00A66911" w:rsidRPr="002559FA">
        <w:rPr>
          <w:rFonts w:ascii="Times New Roman" w:hAnsi="Times New Roman" w:cs="Times New Roman"/>
          <w:sz w:val="24"/>
          <w:szCs w:val="24"/>
        </w:rPr>
        <w:t>.</w:t>
      </w:r>
      <w:r w:rsidR="00472FC9" w:rsidRPr="002559FA">
        <w:rPr>
          <w:rFonts w:ascii="Times New Roman" w:hAnsi="Times New Roman" w:cs="Times New Roman"/>
          <w:sz w:val="24"/>
          <w:szCs w:val="24"/>
        </w:rPr>
        <w:t xml:space="preserve"> It then become</w:t>
      </w:r>
      <w:r w:rsidR="00DF5383" w:rsidRPr="002559FA">
        <w:rPr>
          <w:rFonts w:ascii="Times New Roman" w:hAnsi="Times New Roman" w:cs="Times New Roman"/>
          <w:sz w:val="24"/>
          <w:szCs w:val="24"/>
        </w:rPr>
        <w:t>s</w:t>
      </w:r>
      <w:r w:rsidR="00B1327A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904846" w:rsidRPr="002559FA">
        <w:rPr>
          <w:rFonts w:ascii="Times New Roman" w:hAnsi="Times New Roman" w:cs="Times New Roman"/>
          <w:sz w:val="24"/>
          <w:szCs w:val="24"/>
        </w:rPr>
        <w:t>complicated that both the</w:t>
      </w:r>
      <w:r w:rsidR="00A05ED6" w:rsidRPr="002559FA">
        <w:rPr>
          <w:rFonts w:ascii="Times New Roman" w:hAnsi="Times New Roman" w:cs="Times New Roman"/>
          <w:sz w:val="24"/>
          <w:szCs w:val="24"/>
        </w:rPr>
        <w:t>ir hea</w:t>
      </w:r>
      <w:r w:rsidR="00F832E2" w:rsidRPr="002559FA">
        <w:rPr>
          <w:rFonts w:ascii="Times New Roman" w:hAnsi="Times New Roman" w:cs="Times New Roman"/>
          <w:sz w:val="24"/>
          <w:szCs w:val="24"/>
        </w:rPr>
        <w:t>l</w:t>
      </w:r>
      <w:r w:rsidR="00A05ED6" w:rsidRPr="002559FA">
        <w:rPr>
          <w:rFonts w:ascii="Times New Roman" w:hAnsi="Times New Roman" w:cs="Times New Roman"/>
          <w:sz w:val="24"/>
          <w:szCs w:val="24"/>
        </w:rPr>
        <w:t>th</w:t>
      </w:r>
      <w:r w:rsidR="00976576" w:rsidRPr="002559FA">
        <w:rPr>
          <w:rFonts w:ascii="Times New Roman" w:hAnsi="Times New Roman" w:cs="Times New Roman"/>
          <w:sz w:val="24"/>
          <w:szCs w:val="24"/>
        </w:rPr>
        <w:t xml:space="preserve"> statuses are </w:t>
      </w:r>
      <w:r w:rsidR="000974B7" w:rsidRPr="002559FA">
        <w:rPr>
          <w:rFonts w:ascii="Times New Roman" w:hAnsi="Times New Roman" w:cs="Times New Roman"/>
          <w:sz w:val="24"/>
          <w:szCs w:val="24"/>
        </w:rPr>
        <w:t>affected</w:t>
      </w:r>
      <w:r w:rsidR="00747299" w:rsidRPr="002559FA">
        <w:rPr>
          <w:rFonts w:ascii="Times New Roman" w:hAnsi="Times New Roman" w:cs="Times New Roman"/>
          <w:sz w:val="24"/>
          <w:szCs w:val="24"/>
        </w:rPr>
        <w:t>. Simultaneously</w:t>
      </w:r>
      <w:r w:rsidR="009E55F4" w:rsidRPr="002559FA">
        <w:rPr>
          <w:rFonts w:ascii="Times New Roman" w:hAnsi="Times New Roman" w:cs="Times New Roman"/>
          <w:sz w:val="24"/>
          <w:szCs w:val="24"/>
        </w:rPr>
        <w:t>,</w:t>
      </w:r>
      <w:r w:rsidR="00C231E8" w:rsidRPr="002559FA">
        <w:rPr>
          <w:rFonts w:ascii="Times New Roman" w:hAnsi="Times New Roman" w:cs="Times New Roman"/>
          <w:sz w:val="24"/>
          <w:szCs w:val="24"/>
        </w:rPr>
        <w:t xml:space="preserve"> their</w:t>
      </w:r>
      <w:r w:rsidR="001F3E52" w:rsidRPr="002559FA">
        <w:rPr>
          <w:rFonts w:ascii="Times New Roman" w:hAnsi="Times New Roman" w:cs="Times New Roman"/>
          <w:sz w:val="24"/>
          <w:szCs w:val="24"/>
        </w:rPr>
        <w:t xml:space="preserve"> generally living statuses </w:t>
      </w:r>
      <w:r w:rsidR="00E87301" w:rsidRPr="002559FA">
        <w:rPr>
          <w:rFonts w:ascii="Times New Roman" w:hAnsi="Times New Roman" w:cs="Times New Roman"/>
          <w:sz w:val="24"/>
          <w:szCs w:val="24"/>
        </w:rPr>
        <w:t xml:space="preserve">are </w:t>
      </w:r>
      <w:r w:rsidR="001F3E52" w:rsidRPr="002559FA">
        <w:rPr>
          <w:rFonts w:ascii="Times New Roman" w:hAnsi="Times New Roman" w:cs="Times New Roman"/>
          <w:sz w:val="24"/>
          <w:szCs w:val="24"/>
        </w:rPr>
        <w:t>based on</w:t>
      </w:r>
      <w:r w:rsidR="00417A0F" w:rsidRPr="002559FA">
        <w:rPr>
          <w:rFonts w:ascii="Times New Roman" w:hAnsi="Times New Roman" w:cs="Times New Roman"/>
          <w:sz w:val="24"/>
          <w:szCs w:val="24"/>
        </w:rPr>
        <w:t xml:space="preserve"> the </w:t>
      </w:r>
      <w:r w:rsidR="00D70F10" w:rsidRPr="002559FA">
        <w:rPr>
          <w:rFonts w:ascii="Times New Roman" w:hAnsi="Times New Roman" w:cs="Times New Roman"/>
          <w:sz w:val="24"/>
          <w:szCs w:val="24"/>
        </w:rPr>
        <w:t>traditional</w:t>
      </w:r>
      <w:r w:rsidR="005A3115" w:rsidRPr="002559FA">
        <w:rPr>
          <w:rFonts w:ascii="Times New Roman" w:hAnsi="Times New Roman" w:cs="Times New Roman"/>
          <w:sz w:val="24"/>
          <w:szCs w:val="24"/>
        </w:rPr>
        <w:t xml:space="preserve"> rights carried out when they have issues.</w:t>
      </w:r>
      <w:r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A93F6E" w:rsidRPr="002559FA">
        <w:rPr>
          <w:rFonts w:ascii="Times New Roman" w:hAnsi="Times New Roman" w:cs="Times New Roman"/>
          <w:sz w:val="24"/>
          <w:szCs w:val="24"/>
        </w:rPr>
        <w:t xml:space="preserve">Conclusively </w:t>
      </w:r>
      <w:r w:rsidR="00E60EF2" w:rsidRPr="002559FA">
        <w:rPr>
          <w:rFonts w:ascii="Times New Roman" w:hAnsi="Times New Roman" w:cs="Times New Roman"/>
          <w:sz w:val="24"/>
          <w:szCs w:val="24"/>
        </w:rPr>
        <w:t>observing</w:t>
      </w:r>
      <w:r w:rsidR="003F2BE1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B84682" w:rsidRPr="002559FA">
        <w:rPr>
          <w:rFonts w:ascii="Times New Roman" w:hAnsi="Times New Roman" w:cs="Times New Roman"/>
          <w:sz w:val="24"/>
          <w:szCs w:val="24"/>
        </w:rPr>
        <w:t>better practices</w:t>
      </w:r>
      <w:r w:rsidR="00514658" w:rsidRPr="002559FA">
        <w:rPr>
          <w:rFonts w:ascii="Times New Roman" w:hAnsi="Times New Roman" w:cs="Times New Roman"/>
          <w:sz w:val="24"/>
          <w:szCs w:val="24"/>
        </w:rPr>
        <w:t xml:space="preserve"> is the key </w:t>
      </w:r>
      <w:r w:rsidR="004F33C5" w:rsidRPr="002559FA">
        <w:rPr>
          <w:rFonts w:ascii="Times New Roman" w:hAnsi="Times New Roman" w:cs="Times New Roman"/>
          <w:sz w:val="24"/>
          <w:szCs w:val="24"/>
        </w:rPr>
        <w:t>solution</w:t>
      </w:r>
      <w:r w:rsidR="001319D9" w:rsidRPr="002559FA">
        <w:rPr>
          <w:rFonts w:ascii="Times New Roman" w:hAnsi="Times New Roman" w:cs="Times New Roman"/>
          <w:sz w:val="24"/>
          <w:szCs w:val="24"/>
        </w:rPr>
        <w:t xml:space="preserve"> to </w:t>
      </w:r>
      <w:r w:rsidR="002C1BDE" w:rsidRPr="002559FA">
        <w:rPr>
          <w:rFonts w:ascii="Times New Roman" w:hAnsi="Times New Roman" w:cs="Times New Roman"/>
          <w:sz w:val="24"/>
          <w:szCs w:val="24"/>
        </w:rPr>
        <w:t>the health of most people.</w:t>
      </w:r>
    </w:p>
    <w:p w14:paraId="13A312AC" w14:textId="77777777" w:rsidR="005F17F4" w:rsidRPr="002559FA" w:rsidRDefault="008942A6" w:rsidP="00502BA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559FA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2</w:t>
      </w:r>
      <w:r w:rsidR="0080195E" w:rsidRPr="002559F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; </w:t>
      </w:r>
      <w:r w:rsidR="00E42BE1" w:rsidRPr="002559FA">
        <w:rPr>
          <w:rFonts w:ascii="Times New Roman" w:hAnsi="Times New Roman" w:cs="Times New Roman"/>
          <w:b/>
          <w:bCs/>
          <w:sz w:val="24"/>
          <w:szCs w:val="24"/>
          <w:u w:val="single"/>
        </w:rPr>
        <w:t>Generality and</w:t>
      </w:r>
      <w:r w:rsidR="005520F4" w:rsidRPr="002559F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he Application of the Theory</w:t>
      </w:r>
    </w:p>
    <w:p w14:paraId="7ABC0B23" w14:textId="10E0C925" w:rsidR="00A7052A" w:rsidRPr="002559FA" w:rsidRDefault="00862578" w:rsidP="0012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ab/>
      </w:r>
      <w:r w:rsidR="00A7052A" w:rsidRPr="002559FA">
        <w:rPr>
          <w:rFonts w:ascii="Times New Roman" w:hAnsi="Times New Roman" w:cs="Times New Roman"/>
          <w:sz w:val="24"/>
          <w:szCs w:val="24"/>
        </w:rPr>
        <w:t xml:space="preserve">The </w:t>
      </w:r>
      <w:r w:rsidR="00686161" w:rsidRPr="002559FA">
        <w:rPr>
          <w:rFonts w:ascii="Times New Roman" w:hAnsi="Times New Roman" w:cs="Times New Roman"/>
          <w:sz w:val="24"/>
          <w:szCs w:val="24"/>
        </w:rPr>
        <w:t xml:space="preserve">Health Disparities &amp; Transcultural Theory </w:t>
      </w:r>
      <w:r w:rsidR="00AF6EA6" w:rsidRPr="002559FA">
        <w:rPr>
          <w:rFonts w:ascii="Times New Roman" w:hAnsi="Times New Roman" w:cs="Times New Roman"/>
          <w:sz w:val="24"/>
          <w:szCs w:val="24"/>
        </w:rPr>
        <w:t xml:space="preserve">has </w:t>
      </w:r>
      <w:r w:rsidR="00747299" w:rsidRPr="002559FA">
        <w:rPr>
          <w:rFonts w:ascii="Times New Roman" w:hAnsi="Times New Roman" w:cs="Times New Roman"/>
          <w:sz w:val="24"/>
          <w:szCs w:val="24"/>
        </w:rPr>
        <w:t>many</w:t>
      </w:r>
      <w:r w:rsidR="00AF6EA6" w:rsidRPr="002559FA">
        <w:rPr>
          <w:rFonts w:ascii="Times New Roman" w:hAnsi="Times New Roman" w:cs="Times New Roman"/>
          <w:sz w:val="24"/>
          <w:szCs w:val="24"/>
        </w:rPr>
        <w:t xml:space="preserve"> applications in the</w:t>
      </w:r>
      <w:r w:rsidR="005474A5" w:rsidRPr="002559FA">
        <w:rPr>
          <w:rFonts w:ascii="Times New Roman" w:hAnsi="Times New Roman" w:cs="Times New Roman"/>
          <w:sz w:val="24"/>
          <w:szCs w:val="24"/>
        </w:rPr>
        <w:t xml:space="preserve"> Irish</w:t>
      </w:r>
      <w:r w:rsidR="007A137A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5D5D39" w:rsidRPr="002559FA">
        <w:rPr>
          <w:rFonts w:ascii="Times New Roman" w:hAnsi="Times New Roman" w:cs="Times New Roman"/>
          <w:sz w:val="24"/>
          <w:szCs w:val="24"/>
        </w:rPr>
        <w:t>American culture</w:t>
      </w:r>
      <w:r w:rsidR="00715A01" w:rsidRPr="002559FA">
        <w:rPr>
          <w:rFonts w:ascii="Times New Roman" w:hAnsi="Times New Roman" w:cs="Times New Roman"/>
          <w:sz w:val="24"/>
          <w:szCs w:val="24"/>
        </w:rPr>
        <w:t xml:space="preserve"> (</w:t>
      </w:r>
      <w:r w:rsidR="00715A01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>Charles,2021)</w:t>
      </w:r>
      <w:r w:rsidR="005D5D39" w:rsidRPr="002559FA">
        <w:rPr>
          <w:rFonts w:ascii="Times New Roman" w:hAnsi="Times New Roman" w:cs="Times New Roman"/>
          <w:sz w:val="24"/>
          <w:szCs w:val="24"/>
        </w:rPr>
        <w:t>.</w:t>
      </w:r>
      <w:r w:rsidR="00A97334" w:rsidRPr="002559FA">
        <w:rPr>
          <w:rFonts w:ascii="Times New Roman" w:hAnsi="Times New Roman" w:cs="Times New Roman"/>
          <w:sz w:val="24"/>
          <w:szCs w:val="24"/>
        </w:rPr>
        <w:t xml:space="preserve"> It mainly </w:t>
      </w:r>
      <w:r w:rsidR="00AE3C54" w:rsidRPr="002559FA">
        <w:rPr>
          <w:rFonts w:ascii="Times New Roman" w:hAnsi="Times New Roman" w:cs="Times New Roman"/>
          <w:sz w:val="24"/>
          <w:szCs w:val="24"/>
        </w:rPr>
        <w:t>entails</w:t>
      </w:r>
      <w:r w:rsidR="00B07F96" w:rsidRPr="002559FA">
        <w:rPr>
          <w:rFonts w:ascii="Times New Roman" w:hAnsi="Times New Roman" w:cs="Times New Roman"/>
          <w:sz w:val="24"/>
          <w:szCs w:val="24"/>
        </w:rPr>
        <w:t xml:space="preserve"> the way</w:t>
      </w:r>
      <w:r w:rsidR="0014461F" w:rsidRPr="002559FA">
        <w:rPr>
          <w:rFonts w:ascii="Times New Roman" w:hAnsi="Times New Roman" w:cs="Times New Roman"/>
          <w:sz w:val="24"/>
          <w:szCs w:val="24"/>
        </w:rPr>
        <w:t xml:space="preserve"> people </w:t>
      </w:r>
      <w:r w:rsidR="003445BB" w:rsidRPr="002559FA">
        <w:rPr>
          <w:rFonts w:ascii="Times New Roman" w:hAnsi="Times New Roman" w:cs="Times New Roman"/>
          <w:sz w:val="24"/>
          <w:szCs w:val="24"/>
        </w:rPr>
        <w:t>should be</w:t>
      </w:r>
      <w:r w:rsidR="0014461F" w:rsidRPr="002559FA">
        <w:rPr>
          <w:rFonts w:ascii="Times New Roman" w:hAnsi="Times New Roman" w:cs="Times New Roman"/>
          <w:sz w:val="24"/>
          <w:szCs w:val="24"/>
        </w:rPr>
        <w:t xml:space="preserve"> treated in a</w:t>
      </w:r>
      <w:r w:rsidR="003445BB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8F5BA6" w:rsidRPr="002559FA">
        <w:rPr>
          <w:rFonts w:ascii="Times New Roman" w:hAnsi="Times New Roman" w:cs="Times New Roman"/>
          <w:sz w:val="24"/>
          <w:szCs w:val="24"/>
        </w:rPr>
        <w:t>hygienic and a better way once they have engaged themselves with</w:t>
      </w:r>
      <w:r w:rsidR="00F95E45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4B610B" w:rsidRPr="002559FA">
        <w:rPr>
          <w:rFonts w:ascii="Times New Roman" w:hAnsi="Times New Roman" w:cs="Times New Roman"/>
          <w:sz w:val="24"/>
          <w:szCs w:val="24"/>
        </w:rPr>
        <w:t xml:space="preserve">cultural habits </w:t>
      </w:r>
      <w:r w:rsidR="00AE3C54" w:rsidRPr="002559FA">
        <w:rPr>
          <w:rFonts w:ascii="Times New Roman" w:hAnsi="Times New Roman" w:cs="Times New Roman"/>
          <w:sz w:val="24"/>
          <w:szCs w:val="24"/>
        </w:rPr>
        <w:t>that bring up</w:t>
      </w:r>
      <w:r w:rsidR="0048668F" w:rsidRPr="002559FA">
        <w:rPr>
          <w:rFonts w:ascii="Times New Roman" w:hAnsi="Times New Roman" w:cs="Times New Roman"/>
          <w:sz w:val="24"/>
          <w:szCs w:val="24"/>
        </w:rPr>
        <w:t xml:space="preserve"> illnesses.</w:t>
      </w:r>
      <w:r w:rsidR="00544213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3445BB" w:rsidRPr="002559FA">
        <w:rPr>
          <w:rFonts w:ascii="Times New Roman" w:hAnsi="Times New Roman" w:cs="Times New Roman"/>
          <w:sz w:val="24"/>
          <w:szCs w:val="24"/>
        </w:rPr>
        <w:t xml:space="preserve">The </w:t>
      </w:r>
      <w:r w:rsidR="00544213" w:rsidRPr="002559FA">
        <w:rPr>
          <w:rFonts w:ascii="Times New Roman" w:hAnsi="Times New Roman" w:cs="Times New Roman"/>
          <w:sz w:val="24"/>
          <w:szCs w:val="24"/>
        </w:rPr>
        <w:t>theory</w:t>
      </w:r>
      <w:r w:rsidR="00CB3615" w:rsidRPr="002559FA">
        <w:rPr>
          <w:rFonts w:ascii="Times New Roman" w:hAnsi="Times New Roman" w:cs="Times New Roman"/>
          <w:sz w:val="24"/>
          <w:szCs w:val="24"/>
        </w:rPr>
        <w:t xml:space="preserve"> has targeted </w:t>
      </w:r>
      <w:r w:rsidR="00861240" w:rsidRPr="002559FA">
        <w:rPr>
          <w:rFonts w:ascii="Times New Roman" w:hAnsi="Times New Roman" w:cs="Times New Roman"/>
          <w:sz w:val="24"/>
          <w:szCs w:val="24"/>
        </w:rPr>
        <w:t>better healthcare and nursing</w:t>
      </w:r>
      <w:r w:rsidR="00437585" w:rsidRPr="002559FA">
        <w:rPr>
          <w:rFonts w:ascii="Times New Roman" w:hAnsi="Times New Roman" w:cs="Times New Roman"/>
          <w:sz w:val="24"/>
          <w:szCs w:val="24"/>
        </w:rPr>
        <w:t xml:space="preserve"> ways</w:t>
      </w:r>
      <w:r w:rsidR="0013005A" w:rsidRPr="002559FA">
        <w:rPr>
          <w:rFonts w:ascii="Times New Roman" w:hAnsi="Times New Roman" w:cs="Times New Roman"/>
          <w:sz w:val="24"/>
          <w:szCs w:val="24"/>
        </w:rPr>
        <w:t xml:space="preserve"> t</w:t>
      </w:r>
      <w:r w:rsidR="00747299" w:rsidRPr="002559FA">
        <w:rPr>
          <w:rFonts w:ascii="Times New Roman" w:hAnsi="Times New Roman" w:cs="Times New Roman"/>
          <w:sz w:val="24"/>
          <w:szCs w:val="24"/>
        </w:rPr>
        <w:t>o treat</w:t>
      </w:r>
      <w:r w:rsidR="00CC1EC2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6A6FDF" w:rsidRPr="002559FA">
        <w:rPr>
          <w:rFonts w:ascii="Times New Roman" w:hAnsi="Times New Roman" w:cs="Times New Roman"/>
          <w:sz w:val="24"/>
          <w:szCs w:val="24"/>
        </w:rPr>
        <w:t>infected people</w:t>
      </w:r>
      <w:r w:rsidR="00924EC3" w:rsidRPr="002559FA">
        <w:rPr>
          <w:rFonts w:ascii="Times New Roman" w:hAnsi="Times New Roman" w:cs="Times New Roman"/>
          <w:sz w:val="24"/>
          <w:szCs w:val="24"/>
        </w:rPr>
        <w:t xml:space="preserve"> (</w:t>
      </w:r>
      <w:r w:rsidR="00924EC3"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>Charles, 2021)</w:t>
      </w:r>
      <w:r w:rsidR="006A6FDF" w:rsidRPr="002559FA">
        <w:rPr>
          <w:rFonts w:ascii="Times New Roman" w:hAnsi="Times New Roman" w:cs="Times New Roman"/>
          <w:sz w:val="24"/>
          <w:szCs w:val="24"/>
        </w:rPr>
        <w:t>.</w:t>
      </w:r>
      <w:r w:rsidR="00094994" w:rsidRPr="002559FA">
        <w:rPr>
          <w:rFonts w:ascii="Times New Roman" w:hAnsi="Times New Roman" w:cs="Times New Roman"/>
          <w:sz w:val="24"/>
          <w:szCs w:val="24"/>
        </w:rPr>
        <w:t xml:space="preserve"> Health disparity </w:t>
      </w:r>
      <w:r w:rsidR="00747299" w:rsidRPr="002559FA">
        <w:rPr>
          <w:rFonts w:ascii="Times New Roman" w:hAnsi="Times New Roman" w:cs="Times New Roman"/>
          <w:sz w:val="24"/>
          <w:szCs w:val="24"/>
        </w:rPr>
        <w:t>helps treat</w:t>
      </w:r>
      <w:r w:rsidR="00A54769" w:rsidRPr="002559FA">
        <w:rPr>
          <w:rFonts w:ascii="Times New Roman" w:hAnsi="Times New Roman" w:cs="Times New Roman"/>
          <w:sz w:val="24"/>
          <w:szCs w:val="24"/>
        </w:rPr>
        <w:t xml:space="preserve"> people by</w:t>
      </w:r>
      <w:r w:rsidR="00C949E8" w:rsidRPr="002559FA">
        <w:rPr>
          <w:rFonts w:ascii="Times New Roman" w:hAnsi="Times New Roman" w:cs="Times New Roman"/>
          <w:sz w:val="24"/>
          <w:szCs w:val="24"/>
        </w:rPr>
        <w:t xml:space="preserve"> bringing all kinds of optimal </w:t>
      </w:r>
      <w:r w:rsidR="00B57DC6" w:rsidRPr="002559FA">
        <w:rPr>
          <w:rFonts w:ascii="Times New Roman" w:hAnsi="Times New Roman" w:cs="Times New Roman"/>
          <w:sz w:val="24"/>
          <w:szCs w:val="24"/>
        </w:rPr>
        <w:t>opportunities</w:t>
      </w:r>
      <w:r w:rsidR="00783A4D" w:rsidRPr="002559FA">
        <w:rPr>
          <w:rFonts w:ascii="Times New Roman" w:hAnsi="Times New Roman" w:cs="Times New Roman"/>
          <w:sz w:val="24"/>
          <w:szCs w:val="24"/>
        </w:rPr>
        <w:t xml:space="preserve"> and </w:t>
      </w:r>
      <w:r w:rsidR="003E58EB" w:rsidRPr="002559FA">
        <w:rPr>
          <w:rFonts w:ascii="Times New Roman" w:hAnsi="Times New Roman" w:cs="Times New Roman"/>
          <w:sz w:val="24"/>
          <w:szCs w:val="24"/>
        </w:rPr>
        <w:t xml:space="preserve">control measures </w:t>
      </w:r>
      <w:r w:rsidR="00783A4D" w:rsidRPr="002559FA">
        <w:rPr>
          <w:rFonts w:ascii="Times New Roman" w:hAnsi="Times New Roman" w:cs="Times New Roman"/>
          <w:sz w:val="24"/>
          <w:szCs w:val="24"/>
        </w:rPr>
        <w:t>in preventing most diseases.</w:t>
      </w:r>
      <w:r w:rsidR="00850126" w:rsidRPr="002559FA">
        <w:rPr>
          <w:rFonts w:ascii="Times New Roman" w:hAnsi="Times New Roman" w:cs="Times New Roman"/>
          <w:sz w:val="24"/>
          <w:szCs w:val="24"/>
        </w:rPr>
        <w:t xml:space="preserve"> Having this in mind,</w:t>
      </w:r>
      <w:r w:rsidR="00D15183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747299" w:rsidRPr="002559FA">
        <w:rPr>
          <w:rFonts w:ascii="Times New Roman" w:hAnsi="Times New Roman" w:cs="Times New Roman"/>
          <w:sz w:val="24"/>
          <w:szCs w:val="24"/>
        </w:rPr>
        <w:t>the Irish American population is at an advantage, and</w:t>
      </w:r>
      <w:r w:rsidR="00786423" w:rsidRPr="002559FA">
        <w:rPr>
          <w:rFonts w:ascii="Times New Roman" w:hAnsi="Times New Roman" w:cs="Times New Roman"/>
          <w:sz w:val="24"/>
          <w:szCs w:val="24"/>
        </w:rPr>
        <w:t xml:space="preserve"> other </w:t>
      </w:r>
      <w:r w:rsidR="00A010B8" w:rsidRPr="002559FA">
        <w:rPr>
          <w:rFonts w:ascii="Times New Roman" w:hAnsi="Times New Roman" w:cs="Times New Roman"/>
          <w:sz w:val="24"/>
          <w:szCs w:val="24"/>
        </w:rPr>
        <w:t>cultures across the world</w:t>
      </w:r>
      <w:r w:rsidR="00251BD2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B37C05" w:rsidRPr="002559FA">
        <w:rPr>
          <w:rFonts w:ascii="Times New Roman" w:hAnsi="Times New Roman" w:cs="Times New Roman"/>
          <w:sz w:val="24"/>
          <w:szCs w:val="24"/>
        </w:rPr>
        <w:t>as better</w:t>
      </w:r>
      <w:r w:rsidR="00A83BDE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2B76E4" w:rsidRPr="002559FA">
        <w:rPr>
          <w:rFonts w:ascii="Times New Roman" w:hAnsi="Times New Roman" w:cs="Times New Roman"/>
          <w:sz w:val="24"/>
          <w:szCs w:val="24"/>
        </w:rPr>
        <w:t>ways to treat people</w:t>
      </w:r>
      <w:r w:rsidR="00337B56" w:rsidRPr="002559FA">
        <w:rPr>
          <w:rFonts w:ascii="Times New Roman" w:hAnsi="Times New Roman" w:cs="Times New Roman"/>
          <w:sz w:val="24"/>
          <w:szCs w:val="24"/>
        </w:rPr>
        <w:t xml:space="preserve"> are suggested by the theory.</w:t>
      </w:r>
      <w:r w:rsidR="00702909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3A21CF" w:rsidRPr="002559FA">
        <w:rPr>
          <w:rFonts w:ascii="Times New Roman" w:hAnsi="Times New Roman" w:cs="Times New Roman"/>
          <w:sz w:val="24"/>
          <w:szCs w:val="24"/>
        </w:rPr>
        <w:t xml:space="preserve">The theory has been used in the Irish American culture in instances such as bringing about vaccines, </w:t>
      </w:r>
      <w:r w:rsidR="00747299" w:rsidRPr="002559FA">
        <w:rPr>
          <w:rFonts w:ascii="Times New Roman" w:hAnsi="Times New Roman" w:cs="Times New Roman"/>
          <w:sz w:val="24"/>
          <w:szCs w:val="24"/>
        </w:rPr>
        <w:t>educating people</w:t>
      </w:r>
      <w:r w:rsidR="003A21CF" w:rsidRPr="002559FA">
        <w:rPr>
          <w:rFonts w:ascii="Times New Roman" w:hAnsi="Times New Roman" w:cs="Times New Roman"/>
          <w:sz w:val="24"/>
          <w:szCs w:val="24"/>
        </w:rPr>
        <w:t xml:space="preserve"> on taking care of themselves </w:t>
      </w:r>
      <w:r w:rsidR="00E87301" w:rsidRPr="002559FA">
        <w:rPr>
          <w:rFonts w:ascii="Times New Roman" w:hAnsi="Times New Roman" w:cs="Times New Roman"/>
          <w:sz w:val="24"/>
          <w:szCs w:val="24"/>
        </w:rPr>
        <w:t>from</w:t>
      </w:r>
      <w:r w:rsidR="003A21CF" w:rsidRPr="002559FA">
        <w:rPr>
          <w:rFonts w:ascii="Times New Roman" w:hAnsi="Times New Roman" w:cs="Times New Roman"/>
          <w:sz w:val="24"/>
          <w:szCs w:val="24"/>
        </w:rPr>
        <w:t xml:space="preserve"> a general perspective</w:t>
      </w:r>
      <w:r w:rsidR="00747299" w:rsidRPr="002559FA">
        <w:rPr>
          <w:rFonts w:ascii="Times New Roman" w:hAnsi="Times New Roman" w:cs="Times New Roman"/>
          <w:sz w:val="24"/>
          <w:szCs w:val="24"/>
        </w:rPr>
        <w:t>,</w:t>
      </w:r>
      <w:r w:rsidR="003A21CF" w:rsidRPr="002559FA">
        <w:rPr>
          <w:rFonts w:ascii="Times New Roman" w:hAnsi="Times New Roman" w:cs="Times New Roman"/>
          <w:sz w:val="24"/>
          <w:szCs w:val="24"/>
        </w:rPr>
        <w:t xml:space="preserve"> and giving out free medical care to sick people. The theory has been used to make </w:t>
      </w:r>
      <w:r w:rsidR="00747299" w:rsidRPr="002559FA">
        <w:rPr>
          <w:rFonts w:ascii="Times New Roman" w:hAnsi="Times New Roman" w:cs="Times New Roman"/>
          <w:sz w:val="24"/>
          <w:szCs w:val="24"/>
        </w:rPr>
        <w:t>most Irish American people's health standards</w:t>
      </w:r>
      <w:r w:rsidR="003A21CF" w:rsidRPr="002559FA">
        <w:rPr>
          <w:rFonts w:ascii="Times New Roman" w:hAnsi="Times New Roman" w:cs="Times New Roman"/>
          <w:sz w:val="24"/>
          <w:szCs w:val="24"/>
        </w:rPr>
        <w:t xml:space="preserve"> better since its main aim is to bring about better nursing and healthcare systems.</w:t>
      </w:r>
    </w:p>
    <w:p w14:paraId="7966EC30" w14:textId="1A1AE332" w:rsidR="00351085" w:rsidRPr="002559FA" w:rsidRDefault="00384764" w:rsidP="0012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ab/>
      </w:r>
      <w:r w:rsidR="002741FF" w:rsidRPr="002559FA">
        <w:rPr>
          <w:rFonts w:ascii="Times New Roman" w:hAnsi="Times New Roman" w:cs="Times New Roman"/>
          <w:sz w:val="24"/>
          <w:szCs w:val="24"/>
        </w:rPr>
        <w:t>In conclusion,</w:t>
      </w:r>
      <w:r w:rsidR="00956BF8" w:rsidRPr="002559FA">
        <w:rPr>
          <w:rFonts w:ascii="Times New Roman" w:hAnsi="Times New Roman" w:cs="Times New Roman"/>
          <w:sz w:val="24"/>
          <w:szCs w:val="24"/>
        </w:rPr>
        <w:t xml:space="preserve"> culture is important in all ways as long as we belong to different societies.</w:t>
      </w:r>
      <w:r w:rsidR="003D7F1A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80665F" w:rsidRPr="002559FA">
        <w:rPr>
          <w:rFonts w:ascii="Times New Roman" w:hAnsi="Times New Roman" w:cs="Times New Roman"/>
          <w:sz w:val="24"/>
          <w:szCs w:val="24"/>
        </w:rPr>
        <w:t>However,</w:t>
      </w:r>
      <w:r w:rsidR="00BA67C4" w:rsidRPr="002559FA">
        <w:rPr>
          <w:rFonts w:ascii="Times New Roman" w:hAnsi="Times New Roman" w:cs="Times New Roman"/>
          <w:sz w:val="24"/>
          <w:szCs w:val="24"/>
        </w:rPr>
        <w:t xml:space="preserve"> culture should not</w:t>
      </w:r>
      <w:r w:rsidR="00DC40BD" w:rsidRPr="002559FA">
        <w:rPr>
          <w:rFonts w:ascii="Times New Roman" w:hAnsi="Times New Roman" w:cs="Times New Roman"/>
          <w:sz w:val="24"/>
          <w:szCs w:val="24"/>
        </w:rPr>
        <w:t xml:space="preserve"> subject us to</w:t>
      </w:r>
      <w:r w:rsidR="003B4851" w:rsidRPr="002559FA">
        <w:rPr>
          <w:rFonts w:ascii="Times New Roman" w:hAnsi="Times New Roman" w:cs="Times New Roman"/>
          <w:sz w:val="24"/>
          <w:szCs w:val="24"/>
        </w:rPr>
        <w:t xml:space="preserve"> the worst conditions</w:t>
      </w:r>
      <w:r w:rsidR="00747299" w:rsidRPr="002559FA">
        <w:rPr>
          <w:rFonts w:ascii="Times New Roman" w:hAnsi="Times New Roman" w:cs="Times New Roman"/>
          <w:sz w:val="24"/>
          <w:szCs w:val="24"/>
        </w:rPr>
        <w:t>,</w:t>
      </w:r>
      <w:r w:rsidR="003B4851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D522F3" w:rsidRPr="002559FA">
        <w:rPr>
          <w:rFonts w:ascii="Times New Roman" w:hAnsi="Times New Roman" w:cs="Times New Roman"/>
          <w:sz w:val="24"/>
          <w:szCs w:val="24"/>
        </w:rPr>
        <w:t xml:space="preserve">such as </w:t>
      </w:r>
      <w:r w:rsidR="005D7CB5" w:rsidRPr="002559FA">
        <w:rPr>
          <w:rFonts w:ascii="Times New Roman" w:hAnsi="Times New Roman" w:cs="Times New Roman"/>
          <w:sz w:val="24"/>
          <w:szCs w:val="24"/>
        </w:rPr>
        <w:t>poor health.</w:t>
      </w:r>
      <w:r w:rsidR="00003F35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195AA7" w:rsidRPr="002559FA">
        <w:rPr>
          <w:rFonts w:ascii="Times New Roman" w:hAnsi="Times New Roman" w:cs="Times New Roman"/>
          <w:sz w:val="24"/>
          <w:szCs w:val="24"/>
        </w:rPr>
        <w:t>In most cases,</w:t>
      </w:r>
      <w:r w:rsidR="00786103" w:rsidRPr="002559FA">
        <w:rPr>
          <w:rFonts w:ascii="Times New Roman" w:hAnsi="Times New Roman" w:cs="Times New Roman"/>
          <w:sz w:val="24"/>
          <w:szCs w:val="24"/>
        </w:rPr>
        <w:t xml:space="preserve"> we should be aware </w:t>
      </w:r>
      <w:r w:rsidR="00C8372F" w:rsidRPr="002559FA">
        <w:rPr>
          <w:rFonts w:ascii="Times New Roman" w:hAnsi="Times New Roman" w:cs="Times New Roman"/>
          <w:sz w:val="24"/>
          <w:szCs w:val="24"/>
        </w:rPr>
        <w:t>o</w:t>
      </w:r>
      <w:r w:rsidR="00747299" w:rsidRPr="002559FA">
        <w:rPr>
          <w:rFonts w:ascii="Times New Roman" w:hAnsi="Times New Roman" w:cs="Times New Roman"/>
          <w:sz w:val="24"/>
          <w:szCs w:val="24"/>
        </w:rPr>
        <w:t>f</w:t>
      </w:r>
      <w:r w:rsidR="00C8372F" w:rsidRPr="002559FA">
        <w:rPr>
          <w:rFonts w:ascii="Times New Roman" w:hAnsi="Times New Roman" w:cs="Times New Roman"/>
          <w:sz w:val="24"/>
          <w:szCs w:val="24"/>
        </w:rPr>
        <w:t xml:space="preserve"> what to engage in as we</w:t>
      </w:r>
      <w:r w:rsidR="00C9414C" w:rsidRPr="002559FA">
        <w:rPr>
          <w:rFonts w:ascii="Times New Roman" w:hAnsi="Times New Roman" w:cs="Times New Roman"/>
          <w:sz w:val="24"/>
          <w:szCs w:val="24"/>
        </w:rPr>
        <w:t xml:space="preserve"> </w:t>
      </w:r>
      <w:r w:rsidR="00BB4698" w:rsidRPr="002559FA">
        <w:rPr>
          <w:rFonts w:ascii="Times New Roman" w:hAnsi="Times New Roman" w:cs="Times New Roman"/>
          <w:sz w:val="24"/>
          <w:szCs w:val="24"/>
        </w:rPr>
        <w:t>relate in</w:t>
      </w:r>
      <w:r w:rsidR="00EF3EEC" w:rsidRPr="002559FA">
        <w:rPr>
          <w:rFonts w:ascii="Times New Roman" w:hAnsi="Times New Roman" w:cs="Times New Roman"/>
          <w:sz w:val="24"/>
          <w:szCs w:val="24"/>
        </w:rPr>
        <w:t xml:space="preserve"> our societies which will leave the world a better place since there will</w:t>
      </w:r>
      <w:r w:rsidR="00E7336E" w:rsidRPr="002559FA">
        <w:rPr>
          <w:rFonts w:ascii="Times New Roman" w:hAnsi="Times New Roman" w:cs="Times New Roman"/>
          <w:sz w:val="24"/>
          <w:szCs w:val="24"/>
        </w:rPr>
        <w:t xml:space="preserve"> be no</w:t>
      </w:r>
      <w:r w:rsidR="006401F9" w:rsidRPr="002559FA">
        <w:rPr>
          <w:rFonts w:ascii="Times New Roman" w:hAnsi="Times New Roman" w:cs="Times New Roman"/>
          <w:sz w:val="24"/>
          <w:szCs w:val="24"/>
        </w:rPr>
        <w:t xml:space="preserve"> as high death rates as they could be due to illnesses.</w:t>
      </w:r>
      <w:r w:rsidR="00F03753" w:rsidRPr="002559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CA0F33" w14:textId="77777777" w:rsidR="009C477F" w:rsidRPr="002559FA" w:rsidRDefault="009C477F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AA2A51" w14:textId="77777777" w:rsidR="009C477F" w:rsidRPr="002559FA" w:rsidRDefault="009C477F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A36BEF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41D442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AD3A0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48A2CD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9B43CE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7A2659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0679B0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B7C08F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F1F2E1" w14:textId="77777777" w:rsidR="0071677D" w:rsidRDefault="0071677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B4BA19" w14:textId="41C8A86B" w:rsidR="00D0132F" w:rsidRPr="002559FA" w:rsidRDefault="00D0132F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59FA">
        <w:rPr>
          <w:rFonts w:ascii="Times New Roman" w:hAnsi="Times New Roman" w:cs="Times New Roman"/>
          <w:sz w:val="24"/>
          <w:szCs w:val="24"/>
        </w:rPr>
        <w:t xml:space="preserve">References </w:t>
      </w:r>
    </w:p>
    <w:p w14:paraId="73C70B2B" w14:textId="77777777" w:rsidR="009E117E" w:rsidRPr="002559FA" w:rsidRDefault="009E117E" w:rsidP="009E117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rews, M. (2021). Mark Andrews Stats, News, Bio | ESPN. Retrieved 10 March 2021, from </w:t>
      </w:r>
      <w:hyperlink r:id="rId6" w:history="1">
        <w:r w:rsidRPr="002559F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espn.com/nfl/player/_/id/3116365/mark-andrews</w:t>
        </w:r>
      </w:hyperlink>
    </w:p>
    <w:p w14:paraId="360474F2" w14:textId="77777777" w:rsidR="009E117E" w:rsidRPr="002559FA" w:rsidRDefault="009E117E" w:rsidP="009E117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arles, O. (2021). The University of Chicago Press | Home. Retrieved 10 March 2021, from </w:t>
      </w:r>
      <w:hyperlink r:id="rId7" w:history="1">
        <w:r w:rsidRPr="002559F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press.uchicago.edu/</w:t>
        </w:r>
      </w:hyperlink>
    </w:p>
    <w:p w14:paraId="6407395C" w14:textId="77777777" w:rsidR="009E117E" w:rsidRPr="00747299" w:rsidRDefault="009E117E" w:rsidP="009E117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559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sko, T. (2021). Culture and Mental Health: Considering the Role of the Complex Cultural-History in Irish-American Population. Retrieved 10 March 2021, from </w:t>
      </w:r>
      <w:hyperlink r:id="rId8" w:history="1">
        <w:r w:rsidRPr="002559F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academicworks.cuny.edu/gc_etds/2349/</w:t>
        </w:r>
      </w:hyperlink>
    </w:p>
    <w:p w14:paraId="4B735F7F" w14:textId="77777777" w:rsidR="00E316AD" w:rsidRPr="00747299" w:rsidRDefault="00E316AD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C40E30" w14:textId="77777777" w:rsidR="00BB0F6E" w:rsidRPr="00747299" w:rsidRDefault="00BB0F6E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7C7F55" w14:textId="002DDB11" w:rsidR="003C7082" w:rsidRPr="00747299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39BFF6" w14:textId="77777777" w:rsidR="003C7082" w:rsidRPr="00747299" w:rsidRDefault="003C7082" w:rsidP="00502B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44B802" w14:textId="77777777" w:rsidR="001441F9" w:rsidRPr="00747299" w:rsidRDefault="001441F9" w:rsidP="00502B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441F9" w:rsidRPr="00747299" w:rsidSect="00A5452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F9C65" w14:textId="77777777" w:rsidR="00CE6B7D" w:rsidRDefault="00CE6B7D" w:rsidP="00A54527">
      <w:pPr>
        <w:spacing w:after="0" w:line="240" w:lineRule="auto"/>
      </w:pPr>
      <w:r>
        <w:separator/>
      </w:r>
    </w:p>
  </w:endnote>
  <w:endnote w:type="continuationSeparator" w:id="0">
    <w:p w14:paraId="21BA1B02" w14:textId="77777777" w:rsidR="00CE6B7D" w:rsidRDefault="00CE6B7D" w:rsidP="00A54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860CA3" w14:textId="77777777" w:rsidR="00CE6B7D" w:rsidRDefault="00CE6B7D" w:rsidP="00A54527">
      <w:pPr>
        <w:spacing w:after="0" w:line="240" w:lineRule="auto"/>
      </w:pPr>
      <w:r>
        <w:separator/>
      </w:r>
    </w:p>
  </w:footnote>
  <w:footnote w:type="continuationSeparator" w:id="0">
    <w:p w14:paraId="6EDF1587" w14:textId="77777777" w:rsidR="00CE6B7D" w:rsidRDefault="00CE6B7D" w:rsidP="00A545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6295150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1B36C6" w14:textId="5462E979" w:rsidR="00A54527" w:rsidRPr="00FF1326" w:rsidRDefault="003C7082" w:rsidP="00FF1326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FF1326">
          <w:rPr>
            <w:rFonts w:ascii="Times New Roman" w:hAnsi="Times New Roman" w:cs="Times New Roman"/>
            <w:sz w:val="24"/>
            <w:szCs w:val="24"/>
          </w:rPr>
          <w:t xml:space="preserve">CULTURE DIVERSITY   </w:t>
        </w:r>
        <w:r w:rsidR="00FF1326">
          <w:rPr>
            <w:rFonts w:ascii="Times New Roman" w:hAnsi="Times New Roman" w:cs="Times New Roman"/>
            <w:sz w:val="24"/>
            <w:szCs w:val="24"/>
          </w:rPr>
          <w:t xml:space="preserve">     </w:t>
        </w:r>
        <w:r w:rsidRPr="00FF1326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</w:t>
        </w:r>
        <w:r w:rsidR="00A54527" w:rsidRPr="00FF132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54527" w:rsidRPr="00FF132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54527" w:rsidRPr="00FF132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54527" w:rsidRPr="00FF132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A54527" w:rsidRPr="00FF132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C93D2F7" w14:textId="77777777" w:rsidR="00A54527" w:rsidRPr="00FF1326" w:rsidRDefault="00A5452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0CCF1" w14:textId="46A082EF" w:rsidR="00FF1326" w:rsidRPr="00FF1326" w:rsidRDefault="00FF1326">
    <w:pPr>
      <w:pStyle w:val="Header"/>
      <w:rPr>
        <w:rFonts w:ascii="Times New Roman" w:hAnsi="Times New Roman" w:cs="Times New Roman"/>
        <w:sz w:val="24"/>
        <w:szCs w:val="24"/>
      </w:rPr>
    </w:pPr>
    <w:r w:rsidRPr="00FF1326">
      <w:rPr>
        <w:rFonts w:ascii="Times New Roman" w:hAnsi="Times New Roman" w:cs="Times New Roman"/>
        <w:sz w:val="24"/>
        <w:szCs w:val="24"/>
      </w:rPr>
      <w:t>Running head: CULTURE DIVERSITY</w:t>
    </w:r>
    <w:sdt>
      <w:sdtPr>
        <w:rPr>
          <w:rFonts w:ascii="Times New Roman" w:hAnsi="Times New Roman" w:cs="Times New Roman"/>
          <w:sz w:val="24"/>
          <w:szCs w:val="24"/>
        </w:rPr>
        <w:id w:val="1966531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FF132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F132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F132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F132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F132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6F79142" w14:textId="6465B2C1" w:rsidR="00A54527" w:rsidRPr="00FF1326" w:rsidRDefault="00A54527" w:rsidP="00FF132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ewsDQwNDc1tjRS0lEKTi0uzszPAykwqgUARqBkDywAAAA="/>
  </w:docVars>
  <w:rsids>
    <w:rsidRoot w:val="00986F50"/>
    <w:rsid w:val="00003F35"/>
    <w:rsid w:val="00010078"/>
    <w:rsid w:val="00041A16"/>
    <w:rsid w:val="00042CDB"/>
    <w:rsid w:val="00053373"/>
    <w:rsid w:val="00073533"/>
    <w:rsid w:val="00094994"/>
    <w:rsid w:val="000974B7"/>
    <w:rsid w:val="000B0207"/>
    <w:rsid w:val="000B39B6"/>
    <w:rsid w:val="000B7F7C"/>
    <w:rsid w:val="00111EDA"/>
    <w:rsid w:val="00115913"/>
    <w:rsid w:val="001258C1"/>
    <w:rsid w:val="0013005A"/>
    <w:rsid w:val="00131327"/>
    <w:rsid w:val="001319D9"/>
    <w:rsid w:val="00131F63"/>
    <w:rsid w:val="001441F9"/>
    <w:rsid w:val="0014461F"/>
    <w:rsid w:val="001515CC"/>
    <w:rsid w:val="00153E5A"/>
    <w:rsid w:val="00156C26"/>
    <w:rsid w:val="001711BA"/>
    <w:rsid w:val="001959DD"/>
    <w:rsid w:val="00195AA7"/>
    <w:rsid w:val="001D25EC"/>
    <w:rsid w:val="001D7BD5"/>
    <w:rsid w:val="001F35FC"/>
    <w:rsid w:val="001F3E52"/>
    <w:rsid w:val="00217DC4"/>
    <w:rsid w:val="00251BD2"/>
    <w:rsid w:val="002559FA"/>
    <w:rsid w:val="00267AFF"/>
    <w:rsid w:val="00271B05"/>
    <w:rsid w:val="002741FF"/>
    <w:rsid w:val="002821BD"/>
    <w:rsid w:val="00282664"/>
    <w:rsid w:val="00290A2E"/>
    <w:rsid w:val="002B76E4"/>
    <w:rsid w:val="002C1BDE"/>
    <w:rsid w:val="002C302E"/>
    <w:rsid w:val="002D1868"/>
    <w:rsid w:val="002F5C9C"/>
    <w:rsid w:val="002F611E"/>
    <w:rsid w:val="002F65E7"/>
    <w:rsid w:val="0032029D"/>
    <w:rsid w:val="00334595"/>
    <w:rsid w:val="003375BC"/>
    <w:rsid w:val="00337B56"/>
    <w:rsid w:val="00342B5C"/>
    <w:rsid w:val="003445BB"/>
    <w:rsid w:val="00351085"/>
    <w:rsid w:val="00357C6F"/>
    <w:rsid w:val="00384764"/>
    <w:rsid w:val="0039245E"/>
    <w:rsid w:val="003A21CF"/>
    <w:rsid w:val="003B4851"/>
    <w:rsid w:val="003C3E35"/>
    <w:rsid w:val="003C7082"/>
    <w:rsid w:val="003C7E16"/>
    <w:rsid w:val="003D7F1A"/>
    <w:rsid w:val="003E4863"/>
    <w:rsid w:val="003E58EB"/>
    <w:rsid w:val="003F2BE1"/>
    <w:rsid w:val="00403D8D"/>
    <w:rsid w:val="00417A0F"/>
    <w:rsid w:val="0042375F"/>
    <w:rsid w:val="00437585"/>
    <w:rsid w:val="00451683"/>
    <w:rsid w:val="004576CE"/>
    <w:rsid w:val="0046330A"/>
    <w:rsid w:val="00472FC9"/>
    <w:rsid w:val="00474667"/>
    <w:rsid w:val="004822BE"/>
    <w:rsid w:val="0048668F"/>
    <w:rsid w:val="00494056"/>
    <w:rsid w:val="004953B5"/>
    <w:rsid w:val="004A584A"/>
    <w:rsid w:val="004B610B"/>
    <w:rsid w:val="004D090E"/>
    <w:rsid w:val="004E1B4F"/>
    <w:rsid w:val="004F33C5"/>
    <w:rsid w:val="004F68F7"/>
    <w:rsid w:val="00502BA1"/>
    <w:rsid w:val="00505466"/>
    <w:rsid w:val="00514658"/>
    <w:rsid w:val="00540568"/>
    <w:rsid w:val="005414CF"/>
    <w:rsid w:val="00544213"/>
    <w:rsid w:val="005474A5"/>
    <w:rsid w:val="005520F4"/>
    <w:rsid w:val="00563796"/>
    <w:rsid w:val="00567FCA"/>
    <w:rsid w:val="005802E6"/>
    <w:rsid w:val="005A3115"/>
    <w:rsid w:val="005B62C9"/>
    <w:rsid w:val="005D5239"/>
    <w:rsid w:val="005D5D39"/>
    <w:rsid w:val="005D7CB5"/>
    <w:rsid w:val="005E207A"/>
    <w:rsid w:val="005F17F4"/>
    <w:rsid w:val="006321D2"/>
    <w:rsid w:val="006401F9"/>
    <w:rsid w:val="006536EF"/>
    <w:rsid w:val="00656E0E"/>
    <w:rsid w:val="006652C3"/>
    <w:rsid w:val="006675F2"/>
    <w:rsid w:val="0067760E"/>
    <w:rsid w:val="0068111B"/>
    <w:rsid w:val="00686161"/>
    <w:rsid w:val="006A6FDF"/>
    <w:rsid w:val="006A725B"/>
    <w:rsid w:val="006C2F1E"/>
    <w:rsid w:val="006C5E75"/>
    <w:rsid w:val="006E18DC"/>
    <w:rsid w:val="00702909"/>
    <w:rsid w:val="00704C5C"/>
    <w:rsid w:val="00715A01"/>
    <w:rsid w:val="0071677D"/>
    <w:rsid w:val="00726F64"/>
    <w:rsid w:val="007275F6"/>
    <w:rsid w:val="00727BC0"/>
    <w:rsid w:val="00742440"/>
    <w:rsid w:val="00743C74"/>
    <w:rsid w:val="00747299"/>
    <w:rsid w:val="007611B9"/>
    <w:rsid w:val="007764D9"/>
    <w:rsid w:val="00783481"/>
    <w:rsid w:val="00783A4D"/>
    <w:rsid w:val="0078495D"/>
    <w:rsid w:val="00786103"/>
    <w:rsid w:val="00786423"/>
    <w:rsid w:val="00786D00"/>
    <w:rsid w:val="007A137A"/>
    <w:rsid w:val="007B02DE"/>
    <w:rsid w:val="007B50EA"/>
    <w:rsid w:val="007B573E"/>
    <w:rsid w:val="007C0771"/>
    <w:rsid w:val="007C4684"/>
    <w:rsid w:val="007C5C7E"/>
    <w:rsid w:val="007F5EAE"/>
    <w:rsid w:val="0080195E"/>
    <w:rsid w:val="0080665F"/>
    <w:rsid w:val="008456DD"/>
    <w:rsid w:val="00850126"/>
    <w:rsid w:val="0085043D"/>
    <w:rsid w:val="00861240"/>
    <w:rsid w:val="00862578"/>
    <w:rsid w:val="0087077B"/>
    <w:rsid w:val="008918E1"/>
    <w:rsid w:val="008942A6"/>
    <w:rsid w:val="008A2102"/>
    <w:rsid w:val="008C05CF"/>
    <w:rsid w:val="008D2475"/>
    <w:rsid w:val="008F5BA6"/>
    <w:rsid w:val="008F5DCD"/>
    <w:rsid w:val="009004BD"/>
    <w:rsid w:val="009045B0"/>
    <w:rsid w:val="00904846"/>
    <w:rsid w:val="00913976"/>
    <w:rsid w:val="009161A3"/>
    <w:rsid w:val="009213CA"/>
    <w:rsid w:val="00924EC3"/>
    <w:rsid w:val="00945482"/>
    <w:rsid w:val="00956BF8"/>
    <w:rsid w:val="00960D40"/>
    <w:rsid w:val="0096469C"/>
    <w:rsid w:val="00967B47"/>
    <w:rsid w:val="00970124"/>
    <w:rsid w:val="00976576"/>
    <w:rsid w:val="00986F50"/>
    <w:rsid w:val="009A345D"/>
    <w:rsid w:val="009C477F"/>
    <w:rsid w:val="009D7ED5"/>
    <w:rsid w:val="009E117E"/>
    <w:rsid w:val="009E55F4"/>
    <w:rsid w:val="009E749A"/>
    <w:rsid w:val="009F6B5B"/>
    <w:rsid w:val="00A010B8"/>
    <w:rsid w:val="00A051BB"/>
    <w:rsid w:val="00A05ED6"/>
    <w:rsid w:val="00A17188"/>
    <w:rsid w:val="00A2008D"/>
    <w:rsid w:val="00A44062"/>
    <w:rsid w:val="00A4659E"/>
    <w:rsid w:val="00A51C72"/>
    <w:rsid w:val="00A54527"/>
    <w:rsid w:val="00A54769"/>
    <w:rsid w:val="00A572AD"/>
    <w:rsid w:val="00A60929"/>
    <w:rsid w:val="00A62915"/>
    <w:rsid w:val="00A66911"/>
    <w:rsid w:val="00A7052A"/>
    <w:rsid w:val="00A83BDE"/>
    <w:rsid w:val="00A851EA"/>
    <w:rsid w:val="00A93F6E"/>
    <w:rsid w:val="00A97334"/>
    <w:rsid w:val="00AA35C7"/>
    <w:rsid w:val="00AA65F2"/>
    <w:rsid w:val="00AB471A"/>
    <w:rsid w:val="00AD0E58"/>
    <w:rsid w:val="00AE3C54"/>
    <w:rsid w:val="00AF6EA6"/>
    <w:rsid w:val="00B0224A"/>
    <w:rsid w:val="00B06F7B"/>
    <w:rsid w:val="00B07F96"/>
    <w:rsid w:val="00B1327A"/>
    <w:rsid w:val="00B37C05"/>
    <w:rsid w:val="00B57DC6"/>
    <w:rsid w:val="00B636B9"/>
    <w:rsid w:val="00B705ED"/>
    <w:rsid w:val="00B84682"/>
    <w:rsid w:val="00B9106D"/>
    <w:rsid w:val="00B9696B"/>
    <w:rsid w:val="00BA67C4"/>
    <w:rsid w:val="00BB0F6E"/>
    <w:rsid w:val="00BB4698"/>
    <w:rsid w:val="00BB73A0"/>
    <w:rsid w:val="00BC1266"/>
    <w:rsid w:val="00BD16F9"/>
    <w:rsid w:val="00BD36D3"/>
    <w:rsid w:val="00BE1707"/>
    <w:rsid w:val="00C144EE"/>
    <w:rsid w:val="00C231E8"/>
    <w:rsid w:val="00C23D62"/>
    <w:rsid w:val="00C24764"/>
    <w:rsid w:val="00C265CC"/>
    <w:rsid w:val="00C34CC9"/>
    <w:rsid w:val="00C35A95"/>
    <w:rsid w:val="00C5274B"/>
    <w:rsid w:val="00C8372F"/>
    <w:rsid w:val="00C9414C"/>
    <w:rsid w:val="00C949E8"/>
    <w:rsid w:val="00CA27A5"/>
    <w:rsid w:val="00CB3615"/>
    <w:rsid w:val="00CC1118"/>
    <w:rsid w:val="00CC1CA0"/>
    <w:rsid w:val="00CC1EC2"/>
    <w:rsid w:val="00CD1179"/>
    <w:rsid w:val="00CD418D"/>
    <w:rsid w:val="00CD7112"/>
    <w:rsid w:val="00CE28DC"/>
    <w:rsid w:val="00CE6B7D"/>
    <w:rsid w:val="00CF3225"/>
    <w:rsid w:val="00CF6F5A"/>
    <w:rsid w:val="00D0132F"/>
    <w:rsid w:val="00D11179"/>
    <w:rsid w:val="00D15183"/>
    <w:rsid w:val="00D522F3"/>
    <w:rsid w:val="00D52F82"/>
    <w:rsid w:val="00D5365D"/>
    <w:rsid w:val="00D70F10"/>
    <w:rsid w:val="00D75420"/>
    <w:rsid w:val="00D87594"/>
    <w:rsid w:val="00DA6C3D"/>
    <w:rsid w:val="00DC40BD"/>
    <w:rsid w:val="00DC4402"/>
    <w:rsid w:val="00DC45F7"/>
    <w:rsid w:val="00DD1671"/>
    <w:rsid w:val="00DD439A"/>
    <w:rsid w:val="00DF5383"/>
    <w:rsid w:val="00E316AD"/>
    <w:rsid w:val="00E40E17"/>
    <w:rsid w:val="00E420DC"/>
    <w:rsid w:val="00E429BD"/>
    <w:rsid w:val="00E42BE1"/>
    <w:rsid w:val="00E51B21"/>
    <w:rsid w:val="00E60916"/>
    <w:rsid w:val="00E60EF2"/>
    <w:rsid w:val="00E7155D"/>
    <w:rsid w:val="00E7336E"/>
    <w:rsid w:val="00E87301"/>
    <w:rsid w:val="00EC1F5B"/>
    <w:rsid w:val="00EC6B76"/>
    <w:rsid w:val="00EE26AD"/>
    <w:rsid w:val="00EF3EEC"/>
    <w:rsid w:val="00EF5E1A"/>
    <w:rsid w:val="00F02B4F"/>
    <w:rsid w:val="00F03753"/>
    <w:rsid w:val="00F07CE2"/>
    <w:rsid w:val="00F175C9"/>
    <w:rsid w:val="00F25B48"/>
    <w:rsid w:val="00F26D24"/>
    <w:rsid w:val="00F343C4"/>
    <w:rsid w:val="00F36422"/>
    <w:rsid w:val="00F55FFC"/>
    <w:rsid w:val="00F62D68"/>
    <w:rsid w:val="00F832E2"/>
    <w:rsid w:val="00F853BC"/>
    <w:rsid w:val="00F86F2F"/>
    <w:rsid w:val="00F93A72"/>
    <w:rsid w:val="00F95E45"/>
    <w:rsid w:val="00F972C8"/>
    <w:rsid w:val="00FA5370"/>
    <w:rsid w:val="00FC2600"/>
    <w:rsid w:val="00FD15DD"/>
    <w:rsid w:val="00FE6288"/>
    <w:rsid w:val="00FE740B"/>
    <w:rsid w:val="00FF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F8BCE"/>
  <w15:chartTrackingRefBased/>
  <w15:docId w15:val="{CEE1EAA8-CE91-46F1-93DC-10F0BBEDF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5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527"/>
  </w:style>
  <w:style w:type="paragraph" w:styleId="Footer">
    <w:name w:val="footer"/>
    <w:basedOn w:val="Normal"/>
    <w:link w:val="FooterChar"/>
    <w:uiPriority w:val="99"/>
    <w:unhideWhenUsed/>
    <w:rsid w:val="00A545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527"/>
  </w:style>
  <w:style w:type="character" w:styleId="Hyperlink">
    <w:name w:val="Hyperlink"/>
    <w:basedOn w:val="DefaultParagraphFont"/>
    <w:uiPriority w:val="99"/>
    <w:unhideWhenUsed/>
    <w:rsid w:val="00960D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0D4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58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8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8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8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8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works.cuny.edu/gc_etds/2349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ress.uchicago.edu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spn.com/nfl/player/_/id/3116365/mark-andrews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gambi Frances</dc:creator>
  <cp:keywords/>
  <dc:description/>
  <cp:lastModifiedBy>john matheka</cp:lastModifiedBy>
  <cp:revision>303</cp:revision>
  <dcterms:created xsi:type="dcterms:W3CDTF">2021-03-10T09:06:00Z</dcterms:created>
  <dcterms:modified xsi:type="dcterms:W3CDTF">2021-03-10T17:01:00Z</dcterms:modified>
</cp:coreProperties>
</file>